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ink/ink9.xml" ContentType="application/inkml+xml"/>
  <Override PartName="/word/ink/ink10.xml" ContentType="application/inkml+xml"/>
  <Override PartName="/word/ink/ink1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358B7AD6" w:rsidR="00332B8A" w:rsidRPr="005945E0" w:rsidRDefault="00D66E53" w:rsidP="009E5465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Module </w:t>
                              </w:r>
                              <w:r w:rsidR="005720F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4</w:t>
                              </w: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 – </w:t>
                              </w:r>
                              <w:r w:rsidR="005720FF" w:rsidRPr="005720F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Incidents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358B7AD6" w:rsidR="00332B8A" w:rsidRPr="005945E0" w:rsidRDefault="00D66E53" w:rsidP="009E5465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Module </w:t>
                        </w:r>
                        <w:r w:rsidR="005720F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4</w:t>
                        </w: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 – </w:t>
                        </w:r>
                        <w:r w:rsidR="005720FF" w:rsidRPr="005720F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Incidents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4CE44AA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3D1B47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2703F31D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="00D0655E">
              <w:rPr>
                <w:bCs/>
                <w:color w:val="auto"/>
                <w:sz w:val="24"/>
                <w:szCs w:val="24"/>
              </w:rPr>
              <w:t>7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52392C8C" w:rsidR="001A576E" w:rsidRPr="003566B4" w:rsidRDefault="00F724C3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Nada</w:t>
            </w:r>
          </w:p>
          <w:p w14:paraId="4F7E236D" w14:textId="1859ABA8" w:rsidR="001A576E" w:rsidRPr="003566B4" w:rsidRDefault="00D0655E" w:rsidP="00C56F0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untaha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4111"/>
        <w:gridCol w:w="850"/>
      </w:tblGrid>
      <w:tr w:rsidR="00CF68FD" w14:paraId="3FD808BC" w14:textId="77777777" w:rsidTr="00EE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028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1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>2) Implement the app Web UI and navigation using HTML, CSS and JavaScript (30%)</w:t>
            </w:r>
          </w:p>
          <w:p w14:paraId="5DD3E9CA" w14:textId="068786AA" w:rsidR="00CF68FD" w:rsidRPr="00040671" w:rsidRDefault="00CF68FD" w:rsidP="009940F2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9940F2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57335FB2" w14:textId="477911F7" w:rsidR="00CF68FD" w:rsidRDefault="00CF68FD" w:rsidP="009940F2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2428AA65" w14:textId="11868E9D" w:rsidR="00CF68FD" w:rsidRDefault="00CF68FD" w:rsidP="00CA0318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7AF4A4C3" w:rsidR="00CF68FD" w:rsidRPr="001B1EA1" w:rsidRDefault="00CF68FD" w:rsidP="009940F2">
            <w:pPr>
              <w:spacing w:after="0" w:line="259" w:lineRule="auto"/>
              <w:ind w:left="-5" w:right="0" w:firstLine="0"/>
              <w:jc w:val="left"/>
              <w:rPr>
                <w:b/>
                <w:bCs/>
              </w:rPr>
            </w:pPr>
            <w:r>
              <w:t xml:space="preserve">  </w:t>
            </w:r>
            <w:r w:rsidR="001B1EA1" w:rsidRPr="003167A2">
              <w:rPr>
                <w:b/>
                <w:bCs/>
                <w:color w:val="1F4E79" w:themeColor="accent1" w:themeShade="80"/>
              </w:rPr>
              <w:t>71</w:t>
            </w:r>
          </w:p>
        </w:tc>
      </w:tr>
      <w:tr w:rsidR="004A6780" w14:paraId="7B8F421E" w14:textId="77777777" w:rsidTr="004F5CF8">
        <w:trPr>
          <w:trHeight w:val="349"/>
        </w:trPr>
        <w:tc>
          <w:tcPr>
            <w:tcW w:w="269" w:type="dxa"/>
          </w:tcPr>
          <w:p w14:paraId="3845A9D9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391C3AB" w14:textId="1A13D801" w:rsidR="004A6780" w:rsidRPr="00803742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Login</w:t>
            </w:r>
          </w:p>
        </w:tc>
        <w:tc>
          <w:tcPr>
            <w:tcW w:w="600" w:type="dxa"/>
          </w:tcPr>
          <w:p w14:paraId="6A0C6F27" w14:textId="2275F01C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5</w:t>
            </w:r>
          </w:p>
        </w:tc>
        <w:tc>
          <w:tcPr>
            <w:tcW w:w="1028" w:type="dxa"/>
            <w:vAlign w:val="center"/>
          </w:tcPr>
          <w:p w14:paraId="7A112AEB" w14:textId="0C2F37B7" w:rsidR="004A6780" w:rsidRDefault="00531C1D" w:rsidP="004A6780">
            <w:pPr>
              <w:spacing w:after="0" w:line="259" w:lineRule="auto"/>
              <w:ind w:left="132" w:right="0" w:firstLine="0"/>
              <w:jc w:val="left"/>
            </w:pPr>
            <w:r>
              <w:t>Working (</w:t>
            </w:r>
            <w:r w:rsidR="0031091D">
              <w:t>5</w:t>
            </w:r>
            <w:r>
              <w:t>)</w:t>
            </w:r>
          </w:p>
        </w:tc>
        <w:tc>
          <w:tcPr>
            <w:tcW w:w="4111" w:type="dxa"/>
            <w:vAlign w:val="center"/>
          </w:tcPr>
          <w:p w14:paraId="58E732D0" w14:textId="621DDB93" w:rsidR="004A6780" w:rsidRDefault="00B8158E" w:rsidP="004A6780">
            <w:pPr>
              <w:spacing w:after="0" w:line="259" w:lineRule="auto"/>
              <w:ind w:left="100" w:right="0" w:firstLine="0"/>
              <w:jc w:val="left"/>
            </w:pPr>
            <w:r>
              <w:t xml:space="preserve">Good but </w:t>
            </w:r>
            <w:r w:rsidRPr="00B8158E">
              <w:t xml:space="preserve">authenticate </w:t>
            </w:r>
            <w:r>
              <w:t>method poorly done as it reads ALL users from DB. It should only return the user matching the username (and the password).</w:t>
            </w:r>
          </w:p>
        </w:tc>
        <w:tc>
          <w:tcPr>
            <w:tcW w:w="850" w:type="dxa"/>
            <w:vAlign w:val="center"/>
          </w:tcPr>
          <w:p w14:paraId="7FA86DF5" w14:textId="2772582B" w:rsidR="004A6780" w:rsidRDefault="00B8158E" w:rsidP="004A6780">
            <w:pPr>
              <w:spacing w:after="0" w:line="259" w:lineRule="auto"/>
              <w:ind w:left="100" w:right="0" w:firstLine="0"/>
              <w:jc w:val="left"/>
            </w:pPr>
            <w:r>
              <w:t>4</w:t>
            </w:r>
            <w:r w:rsidR="001B1EA1">
              <w:t>.5</w:t>
            </w:r>
          </w:p>
        </w:tc>
      </w:tr>
      <w:tr w:rsidR="004A6780" w14:paraId="6C4090BC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0C33D700" w14:textId="280F796E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Get Incidents (+ providing links to navigate to other functions)</w:t>
            </w:r>
          </w:p>
        </w:tc>
        <w:tc>
          <w:tcPr>
            <w:tcW w:w="600" w:type="dxa"/>
          </w:tcPr>
          <w:p w14:paraId="3BCBCD47" w14:textId="723DC212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5</w:t>
            </w:r>
          </w:p>
        </w:tc>
        <w:tc>
          <w:tcPr>
            <w:tcW w:w="1028" w:type="dxa"/>
            <w:vAlign w:val="center"/>
          </w:tcPr>
          <w:p w14:paraId="148EF210" w14:textId="52AF4131" w:rsidR="004A6780" w:rsidRDefault="00531C1D" w:rsidP="004A6780">
            <w:pPr>
              <w:spacing w:after="0" w:line="259" w:lineRule="auto"/>
              <w:ind w:left="132" w:right="0" w:firstLine="0"/>
              <w:jc w:val="left"/>
            </w:pPr>
            <w:r>
              <w:t>Working (</w:t>
            </w:r>
            <w:r w:rsidR="0031091D">
              <w:t>15</w:t>
            </w:r>
            <w:r>
              <w:t>)</w:t>
            </w:r>
          </w:p>
        </w:tc>
        <w:tc>
          <w:tcPr>
            <w:tcW w:w="4111" w:type="dxa"/>
            <w:vAlign w:val="center"/>
          </w:tcPr>
          <w:p w14:paraId="5061DBE8" w14:textId="78C75CFA" w:rsidR="004A6780" w:rsidRDefault="00B8158E" w:rsidP="004A6780">
            <w:pPr>
              <w:spacing w:after="0" w:line="259" w:lineRule="auto"/>
              <w:ind w:left="100" w:right="0" w:firstLine="0"/>
              <w:jc w:val="left"/>
            </w:pPr>
            <w:bookmarkStart w:id="0" w:name="_Hlk68720309"/>
            <w:r>
              <w:t>Search on the UI (NOT on the DB). This is not efficient at all.</w:t>
            </w:r>
            <w:r w:rsidR="00BF6826">
              <w:t xml:space="preserve"> All filtering should be done on the DB and NOT read all and filter on the client.</w:t>
            </w:r>
            <w:bookmarkEnd w:id="0"/>
          </w:p>
        </w:tc>
        <w:tc>
          <w:tcPr>
            <w:tcW w:w="850" w:type="dxa"/>
            <w:vAlign w:val="center"/>
          </w:tcPr>
          <w:p w14:paraId="4AE91E69" w14:textId="43F136B2" w:rsidR="004A6780" w:rsidRDefault="00B8158E" w:rsidP="004A6780">
            <w:pPr>
              <w:spacing w:after="0" w:line="259" w:lineRule="auto"/>
              <w:ind w:left="100" w:right="0" w:firstLine="0"/>
              <w:jc w:val="left"/>
            </w:pPr>
            <w:r>
              <w:t>13</w:t>
            </w:r>
          </w:p>
        </w:tc>
      </w:tr>
      <w:tr w:rsidR="004A6780" w14:paraId="10DCA603" w14:textId="77777777" w:rsidTr="004F5CF8">
        <w:trPr>
          <w:trHeight w:val="349"/>
        </w:trPr>
        <w:tc>
          <w:tcPr>
            <w:tcW w:w="269" w:type="dxa"/>
          </w:tcPr>
          <w:p w14:paraId="03FD8066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F338586" w14:textId="4BC414FF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Report incident</w:t>
            </w:r>
          </w:p>
        </w:tc>
        <w:tc>
          <w:tcPr>
            <w:tcW w:w="600" w:type="dxa"/>
          </w:tcPr>
          <w:p w14:paraId="66962F8F" w14:textId="3CAF7EE6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0</w:t>
            </w:r>
          </w:p>
        </w:tc>
        <w:tc>
          <w:tcPr>
            <w:tcW w:w="1028" w:type="dxa"/>
            <w:vAlign w:val="center"/>
          </w:tcPr>
          <w:p w14:paraId="2AAB5E89" w14:textId="78EFB231" w:rsidR="004A6780" w:rsidRDefault="00531C1D" w:rsidP="004A6780">
            <w:pPr>
              <w:spacing w:after="0" w:line="259" w:lineRule="auto"/>
              <w:ind w:left="132" w:right="0" w:firstLine="0"/>
              <w:jc w:val="left"/>
            </w:pPr>
            <w:r>
              <w:t>Working (</w:t>
            </w:r>
            <w:r w:rsidR="0031091D">
              <w:t>10</w:t>
            </w:r>
            <w:r>
              <w:t>)</w:t>
            </w:r>
          </w:p>
        </w:tc>
        <w:tc>
          <w:tcPr>
            <w:tcW w:w="4111" w:type="dxa"/>
            <w:vAlign w:val="center"/>
          </w:tcPr>
          <w:p w14:paraId="4CC33687" w14:textId="7AFAE9C8" w:rsidR="004A6780" w:rsidRDefault="00BF6826" w:rsidP="004A6780">
            <w:pPr>
              <w:spacing w:after="0" w:line="259" w:lineRule="auto"/>
              <w:ind w:left="100" w:right="0" w:firstLine="0"/>
              <w:jc w:val="left"/>
            </w:pPr>
            <w:r>
              <w:t>Good</w:t>
            </w:r>
          </w:p>
        </w:tc>
        <w:tc>
          <w:tcPr>
            <w:tcW w:w="850" w:type="dxa"/>
            <w:vAlign w:val="center"/>
          </w:tcPr>
          <w:p w14:paraId="0B568298" w14:textId="7C32EE9A" w:rsidR="004A6780" w:rsidRDefault="00BF6826" w:rsidP="004A6780">
            <w:pPr>
              <w:spacing w:after="0" w:line="259" w:lineRule="auto"/>
              <w:ind w:left="100" w:right="0" w:firstLine="0"/>
              <w:jc w:val="left"/>
            </w:pPr>
            <w:r>
              <w:t>10</w:t>
            </w:r>
          </w:p>
        </w:tc>
      </w:tr>
      <w:tr w:rsidR="004A6780" w14:paraId="3BC8B958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5749B1E7" w14:textId="37A40090" w:rsidR="004A6780" w:rsidRPr="00803742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Update Incident</w:t>
            </w:r>
          </w:p>
        </w:tc>
        <w:tc>
          <w:tcPr>
            <w:tcW w:w="600" w:type="dxa"/>
          </w:tcPr>
          <w:p w14:paraId="413ADE9C" w14:textId="5841ED9B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7</w:t>
            </w:r>
          </w:p>
        </w:tc>
        <w:tc>
          <w:tcPr>
            <w:tcW w:w="1028" w:type="dxa"/>
            <w:vAlign w:val="center"/>
          </w:tcPr>
          <w:p w14:paraId="0A7ACB89" w14:textId="5E2E2C38" w:rsidR="004A6780" w:rsidRDefault="00531C1D" w:rsidP="004A6780">
            <w:pPr>
              <w:spacing w:after="0" w:line="259" w:lineRule="auto"/>
              <w:ind w:left="132" w:right="0" w:firstLine="0"/>
              <w:jc w:val="left"/>
            </w:pPr>
            <w:r>
              <w:t>Working (</w:t>
            </w:r>
            <w:r w:rsidR="0031091D">
              <w:t>7</w:t>
            </w:r>
            <w:r>
              <w:t>)</w:t>
            </w:r>
          </w:p>
        </w:tc>
        <w:tc>
          <w:tcPr>
            <w:tcW w:w="4111" w:type="dxa"/>
            <w:vAlign w:val="center"/>
          </w:tcPr>
          <w:p w14:paraId="66D53345" w14:textId="77777777" w:rsidR="004A6780" w:rsidRDefault="00BF6826" w:rsidP="004A6780">
            <w:pPr>
              <w:spacing w:after="0" w:line="259" w:lineRule="auto"/>
              <w:ind w:left="100" w:right="0" w:firstLine="0"/>
              <w:jc w:val="left"/>
            </w:pPr>
            <w:r>
              <w:t>Should reuse the same UI and the same code as Report incident.</w:t>
            </w:r>
          </w:p>
          <w:p w14:paraId="606DA7D9" w14:textId="7E332243" w:rsidR="00BF6826" w:rsidRDefault="00BF6826" w:rsidP="00BF6826">
            <w:pPr>
              <w:spacing w:after="0" w:line="259" w:lineRule="auto"/>
              <w:ind w:left="100" w:right="0" w:firstLine="0"/>
            </w:pPr>
            <w:r>
              <w:t>- Using + icon for Edit is confusing</w:t>
            </w:r>
          </w:p>
          <w:p w14:paraId="0FFD5ADE" w14:textId="4587A334" w:rsidR="00BF6826" w:rsidRDefault="00BF6826" w:rsidP="00BF6826">
            <w:pPr>
              <w:spacing w:after="0" w:line="259" w:lineRule="auto"/>
              <w:ind w:left="100" w:right="0" w:firstLine="0"/>
            </w:pPr>
            <w:r>
              <w:t>- After Submit should go back to the list of incidents.</w:t>
            </w:r>
          </w:p>
        </w:tc>
        <w:tc>
          <w:tcPr>
            <w:tcW w:w="850" w:type="dxa"/>
            <w:vAlign w:val="center"/>
          </w:tcPr>
          <w:p w14:paraId="23DEF77A" w14:textId="1F0C4935" w:rsidR="004A6780" w:rsidRDefault="00BF6826" w:rsidP="004A6780">
            <w:pPr>
              <w:spacing w:after="0" w:line="259" w:lineRule="auto"/>
              <w:ind w:left="100" w:right="0" w:firstLine="0"/>
              <w:jc w:val="left"/>
            </w:pPr>
            <w:r>
              <w:t>6</w:t>
            </w:r>
          </w:p>
        </w:tc>
      </w:tr>
      <w:tr w:rsidR="004A6780" w14:paraId="24147F8F" w14:textId="77777777" w:rsidTr="004F5CF8">
        <w:trPr>
          <w:trHeight w:val="349"/>
        </w:trPr>
        <w:tc>
          <w:tcPr>
            <w:tcW w:w="269" w:type="dxa"/>
          </w:tcPr>
          <w:p w14:paraId="7BD97BAE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16AC40F" w14:textId="1BF906F4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View Incident (including notes, attachments, and penalty)</w:t>
            </w:r>
          </w:p>
        </w:tc>
        <w:tc>
          <w:tcPr>
            <w:tcW w:w="600" w:type="dxa"/>
          </w:tcPr>
          <w:p w14:paraId="57F06B69" w14:textId="19FC4CCB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0</w:t>
            </w:r>
          </w:p>
        </w:tc>
        <w:tc>
          <w:tcPr>
            <w:tcW w:w="1028" w:type="dxa"/>
            <w:vAlign w:val="center"/>
          </w:tcPr>
          <w:p w14:paraId="3D556D91" w14:textId="00854031" w:rsidR="004A6780" w:rsidRDefault="00531C1D" w:rsidP="004A6780">
            <w:pPr>
              <w:spacing w:after="0" w:line="259" w:lineRule="auto"/>
              <w:ind w:left="132" w:right="0" w:firstLine="0"/>
              <w:jc w:val="left"/>
            </w:pPr>
            <w:r>
              <w:t>Working (</w:t>
            </w:r>
            <w:r w:rsidR="0031091D">
              <w:t>10</w:t>
            </w:r>
            <w:r>
              <w:t>)</w:t>
            </w:r>
          </w:p>
        </w:tc>
        <w:tc>
          <w:tcPr>
            <w:tcW w:w="4111" w:type="dxa"/>
            <w:vAlign w:val="center"/>
          </w:tcPr>
          <w:p w14:paraId="491CC93A" w14:textId="45C3B1E4" w:rsidR="004A6780" w:rsidRDefault="00BF6826" w:rsidP="004A6780">
            <w:pPr>
              <w:spacing w:after="0" w:line="259" w:lineRule="auto"/>
              <w:ind w:left="100" w:right="0" w:firstLine="0"/>
              <w:jc w:val="left"/>
            </w:pPr>
            <w:r>
              <w:t>Good</w:t>
            </w:r>
            <w:r w:rsidR="001B1EA1">
              <w:t xml:space="preserve"> but parent view should include viewing attachments.</w:t>
            </w:r>
          </w:p>
          <w:p w14:paraId="0EC40A59" w14:textId="0ECF3305" w:rsidR="001B1EA1" w:rsidRDefault="001B1EA1" w:rsidP="004A6780">
            <w:pPr>
              <w:spacing w:after="0" w:line="259" w:lineRule="auto"/>
              <w:ind w:left="100" w:right="0" w:firstLine="0"/>
              <w:jc w:val="left"/>
            </w:pPr>
            <w:r>
              <w:t>Attachments and notes should be 1 to many (with incidents having 1 to many attachments/notes).</w:t>
            </w:r>
          </w:p>
        </w:tc>
        <w:tc>
          <w:tcPr>
            <w:tcW w:w="850" w:type="dxa"/>
            <w:vAlign w:val="center"/>
          </w:tcPr>
          <w:p w14:paraId="11592606" w14:textId="15E9CF55" w:rsidR="004A6780" w:rsidRDefault="001B1EA1" w:rsidP="004A6780">
            <w:pPr>
              <w:spacing w:after="0" w:line="259" w:lineRule="auto"/>
              <w:ind w:left="100" w:right="0" w:firstLine="0"/>
              <w:jc w:val="left"/>
            </w:pPr>
            <w:r>
              <w:t>9</w:t>
            </w:r>
          </w:p>
        </w:tc>
      </w:tr>
      <w:tr w:rsidR="004A6780" w14:paraId="5F2D18EC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4276EAE7" w14:textId="3F53CDF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 xml:space="preserve">Add Penalty </w:t>
            </w:r>
          </w:p>
        </w:tc>
        <w:tc>
          <w:tcPr>
            <w:tcW w:w="600" w:type="dxa"/>
          </w:tcPr>
          <w:p w14:paraId="671E7290" w14:textId="6E01E766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8</w:t>
            </w:r>
          </w:p>
        </w:tc>
        <w:tc>
          <w:tcPr>
            <w:tcW w:w="1028" w:type="dxa"/>
            <w:vAlign w:val="center"/>
          </w:tcPr>
          <w:p w14:paraId="161DE591" w14:textId="51143A01" w:rsidR="004A6780" w:rsidRDefault="00531C1D" w:rsidP="004A6780">
            <w:pPr>
              <w:spacing w:after="0" w:line="259" w:lineRule="auto"/>
              <w:ind w:left="132" w:right="0" w:firstLine="0"/>
              <w:jc w:val="left"/>
            </w:pPr>
            <w:r>
              <w:t>Working (</w:t>
            </w:r>
            <w:r w:rsidR="0031091D">
              <w:t>8</w:t>
            </w:r>
            <w:r>
              <w:t>)</w:t>
            </w:r>
          </w:p>
        </w:tc>
        <w:tc>
          <w:tcPr>
            <w:tcW w:w="4111" w:type="dxa"/>
            <w:vAlign w:val="center"/>
          </w:tcPr>
          <w:p w14:paraId="1DA34F13" w14:textId="11039694" w:rsidR="004A6780" w:rsidRDefault="00BF6826" w:rsidP="004A6780">
            <w:pPr>
              <w:spacing w:after="0" w:line="259" w:lineRule="auto"/>
              <w:ind w:left="100" w:right="0" w:firstLine="0"/>
              <w:jc w:val="left"/>
            </w:pPr>
            <w:r>
              <w:t xml:space="preserve">Ok but easier to have it in a separate </w:t>
            </w:r>
            <w:r w:rsidR="001B1EA1">
              <w:t>page rather than with get incidents (to keep things simpler)</w:t>
            </w:r>
            <w:r>
              <w:t>.</w:t>
            </w:r>
          </w:p>
        </w:tc>
        <w:tc>
          <w:tcPr>
            <w:tcW w:w="850" w:type="dxa"/>
            <w:vAlign w:val="center"/>
          </w:tcPr>
          <w:p w14:paraId="13FCAAB2" w14:textId="52F66BE0" w:rsidR="004A6780" w:rsidRDefault="003167A2" w:rsidP="004A6780">
            <w:pPr>
              <w:spacing w:after="0" w:line="259" w:lineRule="auto"/>
              <w:ind w:left="100" w:right="0" w:firstLine="0"/>
              <w:jc w:val="left"/>
            </w:pPr>
            <w:r>
              <w:t>9</w:t>
            </w:r>
          </w:p>
        </w:tc>
      </w:tr>
      <w:tr w:rsidR="004A6780" w14:paraId="6CB44AC3" w14:textId="77777777" w:rsidTr="004F5CF8">
        <w:trPr>
          <w:trHeight w:val="349"/>
        </w:trPr>
        <w:tc>
          <w:tcPr>
            <w:tcW w:w="269" w:type="dxa"/>
          </w:tcPr>
          <w:p w14:paraId="602200A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800E97" w14:textId="42F28B20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Attachments (List, Add, Delete)</w:t>
            </w:r>
          </w:p>
        </w:tc>
        <w:tc>
          <w:tcPr>
            <w:tcW w:w="600" w:type="dxa"/>
          </w:tcPr>
          <w:p w14:paraId="32BC7D5D" w14:textId="66418D52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04222FB5" w14:textId="2C24E60A" w:rsidR="004A6780" w:rsidRDefault="00E90DDC" w:rsidP="004A6780">
            <w:pPr>
              <w:spacing w:after="0" w:line="259" w:lineRule="auto"/>
              <w:ind w:left="132" w:right="0" w:firstLine="0"/>
              <w:jc w:val="left"/>
            </w:pPr>
            <w:r>
              <w:t>Working (</w:t>
            </w:r>
            <w:r w:rsidR="003C3546">
              <w:t>8</w:t>
            </w:r>
            <w:r>
              <w:t>)</w:t>
            </w:r>
          </w:p>
        </w:tc>
        <w:tc>
          <w:tcPr>
            <w:tcW w:w="4111" w:type="dxa"/>
            <w:vAlign w:val="center"/>
          </w:tcPr>
          <w:p w14:paraId="0A764B7A" w14:textId="33B83C85" w:rsidR="004A6780" w:rsidRDefault="001B1EA1" w:rsidP="004A6780">
            <w:pPr>
              <w:spacing w:after="0" w:line="259" w:lineRule="auto"/>
              <w:ind w:left="100" w:right="0" w:firstLine="0"/>
              <w:jc w:val="left"/>
            </w:pPr>
            <w:r>
              <w:t>An incident should have 1 to many attachments (not just 1).</w:t>
            </w:r>
          </w:p>
        </w:tc>
        <w:tc>
          <w:tcPr>
            <w:tcW w:w="850" w:type="dxa"/>
            <w:vAlign w:val="center"/>
          </w:tcPr>
          <w:p w14:paraId="2E8CDAD8" w14:textId="43447D8D" w:rsidR="004A6780" w:rsidRDefault="003167A2" w:rsidP="004A6780">
            <w:pPr>
              <w:spacing w:after="0" w:line="259" w:lineRule="auto"/>
              <w:ind w:left="100" w:right="0" w:firstLine="0"/>
              <w:jc w:val="left"/>
            </w:pPr>
            <w:r>
              <w:t>9</w:t>
            </w:r>
          </w:p>
        </w:tc>
      </w:tr>
      <w:tr w:rsidR="004A6780" w14:paraId="3C7FDF9C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BB7A64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F72E58E" w14:textId="141FAF17" w:rsidR="004A6780" w:rsidRPr="00923378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Notes (List, Add, Delete)</w:t>
            </w:r>
          </w:p>
        </w:tc>
        <w:tc>
          <w:tcPr>
            <w:tcW w:w="600" w:type="dxa"/>
          </w:tcPr>
          <w:p w14:paraId="25DD6AC7" w14:textId="16FA9C4C" w:rsidR="004A6780" w:rsidRPr="00923378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3A56273D" w14:textId="79F44C6D" w:rsidR="004A6780" w:rsidRDefault="00E90DDC" w:rsidP="004A6780">
            <w:pPr>
              <w:spacing w:after="0" w:line="259" w:lineRule="auto"/>
              <w:ind w:left="132" w:right="0" w:firstLine="0"/>
              <w:jc w:val="left"/>
            </w:pPr>
            <w:r>
              <w:t>Working (</w:t>
            </w:r>
            <w:r w:rsidR="003C3546">
              <w:t>8</w:t>
            </w:r>
            <w:r>
              <w:t>)</w:t>
            </w:r>
          </w:p>
        </w:tc>
        <w:tc>
          <w:tcPr>
            <w:tcW w:w="4111" w:type="dxa"/>
            <w:vAlign w:val="center"/>
          </w:tcPr>
          <w:p w14:paraId="162C2BED" w14:textId="1CDF98DA" w:rsidR="004A6780" w:rsidRDefault="001B1EA1" w:rsidP="004A6780">
            <w:pPr>
              <w:spacing w:after="0" w:line="259" w:lineRule="auto"/>
              <w:ind w:left="100" w:right="0" w:firstLine="0"/>
              <w:jc w:val="left"/>
            </w:pPr>
            <w:r>
              <w:t>An incident should have 1 to many notes (not just 1).</w:t>
            </w:r>
          </w:p>
        </w:tc>
        <w:tc>
          <w:tcPr>
            <w:tcW w:w="850" w:type="dxa"/>
            <w:vAlign w:val="center"/>
          </w:tcPr>
          <w:p w14:paraId="379DD1A1" w14:textId="4E7A6055" w:rsidR="004A6780" w:rsidRDefault="003167A2" w:rsidP="004A6780">
            <w:pPr>
              <w:spacing w:after="0" w:line="259" w:lineRule="auto"/>
              <w:ind w:left="100" w:right="0" w:firstLine="0"/>
              <w:jc w:val="left"/>
            </w:pPr>
            <w:r>
              <w:t>8</w:t>
            </w:r>
          </w:p>
        </w:tc>
      </w:tr>
      <w:tr w:rsidR="004A6780" w14:paraId="2E84E560" w14:textId="77777777" w:rsidTr="004F5CF8">
        <w:trPr>
          <w:trHeight w:val="349"/>
        </w:trPr>
        <w:tc>
          <w:tcPr>
            <w:tcW w:w="269" w:type="dxa"/>
          </w:tcPr>
          <w:p w14:paraId="3382803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307DAB14" w14:textId="1800FBAF" w:rsidR="004A6780" w:rsidRPr="00923378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Incident</w:t>
            </w:r>
            <w:r>
              <w:t>s</w:t>
            </w:r>
            <w:r w:rsidRPr="00F35725">
              <w:t xml:space="preserve"> Summary Report   </w:t>
            </w:r>
          </w:p>
        </w:tc>
        <w:tc>
          <w:tcPr>
            <w:tcW w:w="600" w:type="dxa"/>
          </w:tcPr>
          <w:p w14:paraId="6018E3B9" w14:textId="5CC6DB82" w:rsidR="004A6780" w:rsidRPr="00923378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35E518A8" w14:textId="52A3967B" w:rsidR="004A6780" w:rsidRDefault="00531C1D" w:rsidP="004A6780">
            <w:pPr>
              <w:spacing w:after="0" w:line="259" w:lineRule="auto"/>
              <w:ind w:left="132" w:right="0" w:firstLine="0"/>
              <w:jc w:val="left"/>
            </w:pPr>
            <w:r>
              <w:t>Working (</w:t>
            </w:r>
            <w:r w:rsidR="0031091D">
              <w:t>12</w:t>
            </w:r>
            <w:r>
              <w:t>)</w:t>
            </w:r>
          </w:p>
        </w:tc>
        <w:tc>
          <w:tcPr>
            <w:tcW w:w="4111" w:type="dxa"/>
            <w:vAlign w:val="center"/>
          </w:tcPr>
          <w:p w14:paraId="30EFC6D0" w14:textId="285B52E7" w:rsidR="001B1EA1" w:rsidRDefault="001B1EA1" w:rsidP="001B1EA1">
            <w:pPr>
              <w:spacing w:after="0" w:line="259" w:lineRule="auto"/>
              <w:ind w:left="100" w:right="0" w:firstLine="0"/>
              <w:jc w:val="left"/>
            </w:pPr>
            <w:r w:rsidRPr="001B1EA1">
              <w:t>grade-options</w:t>
            </w:r>
            <w:r>
              <w:t xml:space="preserve"> should NOT be hardcoded. Reading all then filtering on the client is NOT efficient.</w:t>
            </w:r>
          </w:p>
        </w:tc>
        <w:tc>
          <w:tcPr>
            <w:tcW w:w="850" w:type="dxa"/>
            <w:vAlign w:val="center"/>
          </w:tcPr>
          <w:p w14:paraId="79AAF4F9" w14:textId="2DE97B71" w:rsidR="004A6780" w:rsidRDefault="001B1EA1" w:rsidP="004A6780">
            <w:pPr>
              <w:spacing w:after="0" w:line="259" w:lineRule="auto"/>
              <w:ind w:left="100" w:right="0" w:firstLine="0"/>
              <w:jc w:val="left"/>
            </w:pPr>
            <w:r>
              <w:t>11</w:t>
            </w:r>
          </w:p>
        </w:tc>
      </w:tr>
      <w:tr w:rsidR="004A6780" w14:paraId="2C5D704E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41D3401" w14:textId="52DDA813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Overall App design and navigation</w:t>
            </w:r>
          </w:p>
        </w:tc>
        <w:tc>
          <w:tcPr>
            <w:tcW w:w="600" w:type="dxa"/>
          </w:tcPr>
          <w:p w14:paraId="4F6101A6" w14:textId="5306296D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9</w:t>
            </w:r>
          </w:p>
        </w:tc>
        <w:tc>
          <w:tcPr>
            <w:tcW w:w="1028" w:type="dxa"/>
            <w:vAlign w:val="center"/>
          </w:tcPr>
          <w:p w14:paraId="57891DBC" w14:textId="3F38CAF2" w:rsidR="004A6780" w:rsidRDefault="00531C1D" w:rsidP="004A6780">
            <w:pPr>
              <w:spacing w:after="0" w:line="259" w:lineRule="auto"/>
              <w:ind w:left="132" w:right="0" w:firstLine="0"/>
              <w:jc w:val="left"/>
            </w:pPr>
            <w:r>
              <w:t>Working (</w:t>
            </w:r>
            <w:r w:rsidR="0031091D">
              <w:t>9</w:t>
            </w:r>
            <w:r>
              <w:t>)</w:t>
            </w:r>
          </w:p>
        </w:tc>
        <w:tc>
          <w:tcPr>
            <w:tcW w:w="4111" w:type="dxa"/>
            <w:vAlign w:val="center"/>
          </w:tcPr>
          <w:p w14:paraId="10786F94" w14:textId="67B421FF" w:rsidR="004A6780" w:rsidRDefault="001B1EA1" w:rsidP="004A6780">
            <w:pPr>
              <w:spacing w:after="0" w:line="259" w:lineRule="auto"/>
              <w:ind w:left="100" w:right="0" w:firstLine="0"/>
              <w:jc w:val="left"/>
            </w:pPr>
            <w:r>
              <w:t>Good work</w:t>
            </w:r>
            <w:r w:rsidR="003167A2">
              <w:t xml:space="preserve"> but avoid hardcoding data in the app.</w:t>
            </w:r>
          </w:p>
        </w:tc>
        <w:tc>
          <w:tcPr>
            <w:tcW w:w="850" w:type="dxa"/>
            <w:vAlign w:val="center"/>
          </w:tcPr>
          <w:p w14:paraId="4246ACBC" w14:textId="0D4C76FF" w:rsidR="004A6780" w:rsidRDefault="001B1EA1" w:rsidP="004A6780">
            <w:pPr>
              <w:spacing w:after="0" w:line="259" w:lineRule="auto"/>
              <w:ind w:left="100" w:right="0" w:firstLine="0"/>
              <w:jc w:val="left"/>
            </w:pPr>
            <w:r>
              <w:t>9</w:t>
            </w:r>
          </w:p>
        </w:tc>
      </w:tr>
      <w:tr w:rsidR="00AC045C" w14:paraId="54F31031" w14:textId="77777777" w:rsidTr="009E4242">
        <w:trPr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AC045C" w:rsidRPr="002E5946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AC045C" w:rsidRPr="00CF68FD" w:rsidRDefault="00AC045C" w:rsidP="00F354E3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1DC255BD" w14:textId="5467D72A" w:rsidR="00AC045C" w:rsidRDefault="00C81EC8" w:rsidP="00F354E3">
            <w:pPr>
              <w:spacing w:after="0" w:line="259" w:lineRule="auto"/>
              <w:ind w:left="132" w:right="0" w:firstLine="0"/>
              <w:jc w:val="center"/>
            </w:pPr>
            <w:r>
              <w:t>8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5ACFE8DC" w14:textId="7876FC01" w:rsidR="00AC045C" w:rsidRDefault="003167A2" w:rsidP="00F354E3">
            <w:pPr>
              <w:spacing w:after="0" w:line="259" w:lineRule="auto"/>
              <w:ind w:left="100" w:right="0" w:firstLine="0"/>
              <w:jc w:val="left"/>
            </w:pPr>
            <w:r>
              <w:t>Some issues see comments added to the diagram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0A6F6C99" w:rsidR="00AC045C" w:rsidRDefault="003167A2" w:rsidP="00F354E3">
            <w:pPr>
              <w:spacing w:after="0" w:line="259" w:lineRule="auto"/>
              <w:ind w:left="100" w:right="0" w:firstLine="0"/>
              <w:jc w:val="left"/>
            </w:pPr>
            <w:r>
              <w:t>6</w:t>
            </w:r>
          </w:p>
        </w:tc>
      </w:tr>
      <w:tr w:rsidR="00AC045C" w14:paraId="3A3EBE41" w14:textId="77777777" w:rsidTr="00D61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0BC105D7" w14:textId="0E99D1C6" w:rsidR="00AC045C" w:rsidRPr="00E1367D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B581485" w14:textId="2EB64305" w:rsidR="00AC045C" w:rsidRDefault="00C81EC8" w:rsidP="00F354E3">
            <w:pPr>
              <w:spacing w:after="0" w:line="259" w:lineRule="auto"/>
              <w:ind w:left="132" w:right="0" w:firstLine="0"/>
              <w:jc w:val="center"/>
            </w:pPr>
            <w:r>
              <w:t>6</w:t>
            </w:r>
          </w:p>
        </w:tc>
        <w:tc>
          <w:tcPr>
            <w:tcW w:w="4111" w:type="dxa"/>
          </w:tcPr>
          <w:p w14:paraId="6FA1B801" w14:textId="16BB6158" w:rsidR="00AC045C" w:rsidRDefault="003167A2" w:rsidP="00F354E3">
            <w:pPr>
              <w:spacing w:after="0" w:line="259" w:lineRule="auto"/>
              <w:ind w:left="100" w:right="0" w:firstLine="0"/>
              <w:jc w:val="left"/>
            </w:pPr>
            <w:r>
              <w:t>Location and type should have id instead of index and it should start with 1.</w:t>
            </w:r>
          </w:p>
          <w:p w14:paraId="2D921A74" w14:textId="7D6C1128" w:rsidR="003167A2" w:rsidRDefault="003167A2" w:rsidP="00F354E3">
            <w:pPr>
              <w:spacing w:after="0" w:line="259" w:lineRule="auto"/>
              <w:ind w:left="100" w:right="0" w:firstLine="0"/>
              <w:jc w:val="left"/>
            </w:pPr>
            <w:r>
              <w:t>Rename type to incidentType.</w:t>
            </w:r>
          </w:p>
          <w:p w14:paraId="2DB0049D" w14:textId="6DD3DC5E" w:rsidR="003167A2" w:rsidRDefault="003167A2" w:rsidP="003167A2">
            <w:pPr>
              <w:spacing w:after="0" w:line="259" w:lineRule="auto"/>
              <w:ind w:left="100" w:right="0" w:firstLine="0"/>
              <w:jc w:val="left"/>
            </w:pPr>
            <w:r>
              <w:t xml:space="preserve">Add if </w:t>
            </w:r>
            <w:r w:rsidR="00D90D6A">
              <w:t xml:space="preserve">id </w:t>
            </w:r>
            <w:r>
              <w:t>property to user json and put teachers and staff in it.</w:t>
            </w:r>
            <w:r w:rsidR="00D90D6A">
              <w:t xml:space="preserve"> Remove login.json.</w:t>
            </w:r>
          </w:p>
        </w:tc>
        <w:tc>
          <w:tcPr>
            <w:tcW w:w="850" w:type="dxa"/>
          </w:tcPr>
          <w:p w14:paraId="1D17EF29" w14:textId="544F1C2C" w:rsidR="00AC045C" w:rsidRDefault="003167A2" w:rsidP="00F354E3">
            <w:pPr>
              <w:spacing w:after="0" w:line="259" w:lineRule="auto"/>
              <w:ind w:left="100" w:right="0" w:firstLine="0"/>
              <w:jc w:val="left"/>
            </w:pPr>
            <w:r>
              <w:t>6</w:t>
            </w:r>
          </w:p>
        </w:tc>
      </w:tr>
      <w:tr w:rsidR="00AC045C" w14:paraId="2D763C61" w14:textId="77777777" w:rsidTr="00DC01A6">
        <w:trPr>
          <w:trHeight w:val="349"/>
        </w:trPr>
        <w:tc>
          <w:tcPr>
            <w:tcW w:w="3612" w:type="dxa"/>
            <w:gridSpan w:val="2"/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61B4BF8D" w14:textId="2135EBB6" w:rsidR="00AC045C" w:rsidRDefault="00C81EC8" w:rsidP="00F354E3">
            <w:pPr>
              <w:spacing w:after="0" w:line="259" w:lineRule="auto"/>
              <w:ind w:left="132" w:right="0" w:firstLine="0"/>
              <w:jc w:val="center"/>
            </w:pPr>
            <w:r>
              <w:t>6</w:t>
            </w:r>
            <w:r w:rsidR="00AC045C">
              <w:t xml:space="preserve"> </w:t>
            </w:r>
          </w:p>
        </w:tc>
        <w:tc>
          <w:tcPr>
            <w:tcW w:w="4111" w:type="dxa"/>
          </w:tcPr>
          <w:p w14:paraId="29C6FE54" w14:textId="3F0C4966" w:rsidR="00AC045C" w:rsidRDefault="003167A2" w:rsidP="00F354E3">
            <w:pPr>
              <w:spacing w:after="0" w:line="259" w:lineRule="auto"/>
              <w:ind w:left="100" w:right="0" w:firstLine="0"/>
              <w:jc w:val="left"/>
            </w:pPr>
            <w:r>
              <w:t>Excellent</w:t>
            </w:r>
          </w:p>
        </w:tc>
        <w:tc>
          <w:tcPr>
            <w:tcW w:w="850" w:type="dxa"/>
          </w:tcPr>
          <w:p w14:paraId="6E25713E" w14:textId="7DA74E6F" w:rsidR="00AC045C" w:rsidRDefault="003167A2" w:rsidP="00F354E3">
            <w:pPr>
              <w:spacing w:after="0" w:line="259" w:lineRule="auto"/>
              <w:ind w:left="100" w:right="0" w:firstLine="0"/>
              <w:jc w:val="left"/>
            </w:pPr>
            <w:r>
              <w:t>6</w:t>
            </w:r>
          </w:p>
        </w:tc>
      </w:tr>
      <w:tr w:rsidR="00AC045C" w14:paraId="766F3071" w14:textId="77777777" w:rsidTr="00EC3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41AA72B3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6ED8FF7A" w14:textId="76EB7312" w:rsidR="00AC045C" w:rsidRDefault="003167A2" w:rsidP="00F354E3">
            <w:pPr>
              <w:spacing w:after="0" w:line="259" w:lineRule="auto"/>
              <w:ind w:left="100" w:right="0" w:firstLine="0"/>
              <w:jc w:val="left"/>
            </w:pPr>
            <w:r>
              <w:t>Excellent work</w:t>
            </w:r>
          </w:p>
        </w:tc>
        <w:tc>
          <w:tcPr>
            <w:tcW w:w="850" w:type="dxa"/>
          </w:tcPr>
          <w:p w14:paraId="476485D6" w14:textId="3802DB12" w:rsidR="00AC045C" w:rsidRPr="000A7A0B" w:rsidRDefault="00AC045C" w:rsidP="00F354E3">
            <w:pPr>
              <w:spacing w:after="0" w:line="259" w:lineRule="auto"/>
              <w:ind w:left="100" w:right="0" w:firstLine="0"/>
              <w:jc w:val="left"/>
              <w:rPr>
                <w:b/>
                <w:bCs/>
              </w:rPr>
            </w:pPr>
            <w:r>
              <w:t xml:space="preserve">  </w:t>
            </w:r>
            <w:r w:rsidR="000A7A0B" w:rsidRPr="000A7A0B">
              <w:rPr>
                <w:b/>
                <w:bCs/>
              </w:rPr>
              <w:t>89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lastRenderedPageBreak/>
        <w:t xml:space="preserve">Application Design </w:t>
      </w:r>
    </w:p>
    <w:p w14:paraId="333FE8EF" w14:textId="2090F8CE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74A5C6B5" w14:textId="5B815FBE" w:rsidR="001620A0" w:rsidRPr="001620A0" w:rsidRDefault="007C60CE" w:rsidP="001620A0">
      <w:r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7EFCF3BC" wp14:editId="23245CDF">
                <wp:simplePos x="0" y="0"/>
                <wp:positionH relativeFrom="column">
                  <wp:posOffset>3987800</wp:posOffset>
                </wp:positionH>
                <wp:positionV relativeFrom="paragraph">
                  <wp:posOffset>3048635</wp:posOffset>
                </wp:positionV>
                <wp:extent cx="234000" cy="187325"/>
                <wp:effectExtent l="57150" t="38100" r="13970" b="41275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34000" cy="1873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59D01E" id="Ink 57" o:spid="_x0000_s1026" type="#_x0000_t75" style="position:absolute;margin-left:313.3pt;margin-top:239.35pt;width:19.85pt;height:16.1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">
                <v:imagedata r:id="rId14" o:title=""/>
              </v:shape>
            </w:pict>
          </mc:Fallback>
        </mc:AlternateContent>
      </w:r>
      <w:r w:rsidR="00EF6A81"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0508DCB4" wp14:editId="3AA7AF6E">
                <wp:simplePos x="0" y="0"/>
                <wp:positionH relativeFrom="column">
                  <wp:posOffset>4445000</wp:posOffset>
                </wp:positionH>
                <wp:positionV relativeFrom="paragraph">
                  <wp:posOffset>1410335</wp:posOffset>
                </wp:positionV>
                <wp:extent cx="706680" cy="511810"/>
                <wp:effectExtent l="38100" t="38100" r="0" b="4064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706680" cy="511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80B467" id="Ink 54" o:spid="_x0000_s1026" type="#_x0000_t75" style="position:absolute;margin-left:349.3pt;margin-top:110.35pt;width:57.1pt;height:41.7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">
                <v:imagedata r:id="rId16" o:title=""/>
              </v:shape>
            </w:pict>
          </mc:Fallback>
        </mc:AlternateContent>
      </w:r>
      <w:r w:rsidR="00EF6A81"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704BA41B" wp14:editId="4C7EA3B6">
                <wp:simplePos x="0" y="0"/>
                <wp:positionH relativeFrom="column">
                  <wp:posOffset>1987550</wp:posOffset>
                </wp:positionH>
                <wp:positionV relativeFrom="paragraph">
                  <wp:posOffset>1772285</wp:posOffset>
                </wp:positionV>
                <wp:extent cx="393840" cy="459600"/>
                <wp:effectExtent l="57150" t="57150" r="44450" b="55245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93840" cy="45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821FE8" id="Ink 51" o:spid="_x0000_s1026" type="#_x0000_t75" style="position:absolute;margin-left:155.8pt;margin-top:138.85pt;width:32.4pt;height:37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">
                <v:imagedata r:id="rId18" o:title=""/>
              </v:shape>
            </w:pict>
          </mc:Fallback>
        </mc:AlternateContent>
      </w:r>
      <w:r w:rsidR="00EF6A81"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08071B84" wp14:editId="043D6000">
                <wp:simplePos x="0" y="0"/>
                <wp:positionH relativeFrom="column">
                  <wp:posOffset>1778000</wp:posOffset>
                </wp:positionH>
                <wp:positionV relativeFrom="paragraph">
                  <wp:posOffset>3105785</wp:posOffset>
                </wp:positionV>
                <wp:extent cx="434340" cy="474980"/>
                <wp:effectExtent l="57150" t="38100" r="41910" b="5842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34340" cy="474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774029" id="Ink 48" o:spid="_x0000_s1026" type="#_x0000_t75" style="position:absolute;margin-left:139.3pt;margin-top:243.85pt;width:35.6pt;height:38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">
                <v:imagedata r:id="rId20" o:title=""/>
              </v:shape>
            </w:pict>
          </mc:Fallback>
        </mc:AlternateContent>
      </w:r>
      <w:r w:rsidR="00EF6A81"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037D5DAA" wp14:editId="402A91DE">
                <wp:simplePos x="0" y="0"/>
                <wp:positionH relativeFrom="column">
                  <wp:posOffset>3479800</wp:posOffset>
                </wp:positionH>
                <wp:positionV relativeFrom="paragraph">
                  <wp:posOffset>2324735</wp:posOffset>
                </wp:positionV>
                <wp:extent cx="378625" cy="254880"/>
                <wp:effectExtent l="38100" t="38100" r="40640" b="5016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78625" cy="25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DBEE18" id="Ink 45" o:spid="_x0000_s1026" type="#_x0000_t75" style="position:absolute;margin-left:273.3pt;margin-top:182.35pt;width:31.2pt;height:21.4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">
                <v:imagedata r:id="rId22" o:title=""/>
              </v:shape>
            </w:pict>
          </mc:Fallback>
        </mc:AlternateContent>
      </w:r>
      <w:r w:rsidR="00EF6A81"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0E26168C" wp14:editId="3DAB2CA9">
                <wp:simplePos x="0" y="0"/>
                <wp:positionH relativeFrom="column">
                  <wp:posOffset>5873750</wp:posOffset>
                </wp:positionH>
                <wp:positionV relativeFrom="paragraph">
                  <wp:posOffset>1896110</wp:posOffset>
                </wp:positionV>
                <wp:extent cx="218160" cy="338010"/>
                <wp:effectExtent l="38100" t="38100" r="48895" b="4318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18160" cy="338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83D093" id="Ink 41" o:spid="_x0000_s1026" type="#_x0000_t75" style="position:absolute;margin-left:461.8pt;margin-top:148.6pt;width:18.6pt;height:2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">
                <v:imagedata r:id="rId24" o:title=""/>
              </v:shape>
            </w:pict>
          </mc:Fallback>
        </mc:AlternateContent>
      </w:r>
      <w:r w:rsidR="00EF6A81"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255D0278" wp14:editId="6ADD1347">
                <wp:simplePos x="0" y="0"/>
                <wp:positionH relativeFrom="column">
                  <wp:posOffset>2987675</wp:posOffset>
                </wp:positionH>
                <wp:positionV relativeFrom="paragraph">
                  <wp:posOffset>-103505</wp:posOffset>
                </wp:positionV>
                <wp:extent cx="237600" cy="341630"/>
                <wp:effectExtent l="38100" t="38100" r="48260" b="5842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37600" cy="341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C78C67" id="Ink 42" o:spid="_x0000_s1026" type="#_x0000_t75" style="position:absolute;margin-left:234.55pt;margin-top:-8.85pt;width:20.1pt;height:28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">
                <v:imagedata r:id="rId26" o:title=""/>
              </v:shape>
            </w:pict>
          </mc:Fallback>
        </mc:AlternateContent>
      </w:r>
      <w:r w:rsidR="00EF6A81"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1B35BFBD" wp14:editId="44DA1DD7">
                <wp:simplePos x="0" y="0"/>
                <wp:positionH relativeFrom="column">
                  <wp:posOffset>1996440</wp:posOffset>
                </wp:positionH>
                <wp:positionV relativeFrom="paragraph">
                  <wp:posOffset>295910</wp:posOffset>
                </wp:positionV>
                <wp:extent cx="353060" cy="240665"/>
                <wp:effectExtent l="57150" t="38100" r="46990" b="4508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53060" cy="240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95E3DC" id="Ink 21" o:spid="_x0000_s1026" type="#_x0000_t75" style="position:absolute;margin-left:156.5pt;margin-top:22.6pt;width:29.2pt;height:20.3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">
                <v:imagedata r:id="rId28" o:title=""/>
              </v:shape>
            </w:pict>
          </mc:Fallback>
        </mc:AlternateContent>
      </w:r>
      <w:commentRangeStart w:id="1"/>
      <w:r w:rsidR="00C23E94">
        <w:rPr>
          <w:noProof/>
        </w:rPr>
        <w:drawing>
          <wp:inline distT="0" distB="0" distL="0" distR="0" wp14:anchorId="43475D7F" wp14:editId="289BC488">
            <wp:extent cx="6129655" cy="3717290"/>
            <wp:effectExtent l="0" t="0" r="4445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71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"/>
      <w:r w:rsidR="001B1EA1">
        <w:rPr>
          <w:rStyle w:val="CommentReference"/>
          <w:rFonts w:asciiTheme="minorHAnsi" w:eastAsiaTheme="minorHAnsi" w:hAnsiTheme="minorHAnsi" w:cstheme="minorBidi"/>
          <w:color w:val="auto"/>
        </w:rPr>
        <w:commentReference w:id="1"/>
      </w:r>
    </w:p>
    <w:p w14:paraId="0A246D67" w14:textId="46BEC23B" w:rsidR="001A576E" w:rsidRDefault="001A576E" w:rsidP="00812193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483959DF" w14:textId="1F32D5B9" w:rsidR="001620A0" w:rsidRPr="001620A0" w:rsidRDefault="004E3D6F" w:rsidP="001620A0">
      <w:pPr>
        <w:ind w:left="0" w:firstLine="0"/>
        <w:rPr>
          <w:b/>
          <w:bCs/>
        </w:rPr>
      </w:pPr>
      <w:commentRangeStart w:id="2"/>
      <w:r>
        <w:rPr>
          <w:noProof/>
        </w:rPr>
        <w:drawing>
          <wp:anchor distT="0" distB="0" distL="114300" distR="114300" simplePos="0" relativeHeight="251668480" behindDoc="0" locked="0" layoutInCell="1" allowOverlap="1" wp14:anchorId="718956B5" wp14:editId="338AF483">
            <wp:simplePos x="0" y="0"/>
            <wp:positionH relativeFrom="column">
              <wp:posOffset>-133350</wp:posOffset>
            </wp:positionH>
            <wp:positionV relativeFrom="paragraph">
              <wp:posOffset>233045</wp:posOffset>
            </wp:positionV>
            <wp:extent cx="4608195" cy="2792730"/>
            <wp:effectExtent l="0" t="0" r="1905" b="762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2537" t="53802" r="78182" b="21656"/>
                    <a:stretch/>
                  </pic:blipFill>
                  <pic:spPr bwMode="auto">
                    <a:xfrm>
                      <a:off x="0" y="0"/>
                      <a:ext cx="4608195" cy="2792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End w:id="2"/>
      <w:r w:rsidR="003167A2">
        <w:rPr>
          <w:rStyle w:val="CommentReference"/>
          <w:rFonts w:asciiTheme="minorHAnsi" w:eastAsiaTheme="minorHAnsi" w:hAnsiTheme="minorHAnsi" w:cstheme="minorBidi"/>
          <w:color w:val="auto"/>
        </w:rPr>
        <w:commentReference w:id="2"/>
      </w:r>
      <w:r w:rsidR="001620A0">
        <w:rPr>
          <w:b/>
          <w:bCs/>
        </w:rPr>
        <w:t xml:space="preserve"> </w:t>
      </w:r>
      <w:r w:rsidR="001620A0" w:rsidRPr="001620A0">
        <w:rPr>
          <w:b/>
          <w:bCs/>
        </w:rPr>
        <w:t>Repositories.js</w:t>
      </w:r>
    </w:p>
    <w:p w14:paraId="3C18BA03" w14:textId="557038CB" w:rsidR="001620A0" w:rsidRDefault="001620A0" w:rsidP="001620A0"/>
    <w:p w14:paraId="1DF59483" w14:textId="62CA85BF" w:rsidR="001620A0" w:rsidRDefault="001620A0" w:rsidP="001620A0"/>
    <w:p w14:paraId="1ED27AB4" w14:textId="27EFA9C2" w:rsidR="001620A0" w:rsidRDefault="001620A0" w:rsidP="001620A0"/>
    <w:p w14:paraId="7A08D598" w14:textId="676313DA" w:rsidR="001620A0" w:rsidRDefault="001620A0" w:rsidP="001620A0"/>
    <w:p w14:paraId="0466F08F" w14:textId="1D94BDFB" w:rsidR="001620A0" w:rsidRDefault="00AD3A96" w:rsidP="001620A0"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35E9887E" wp14:editId="47A16A29">
                <wp:simplePos x="0" y="0"/>
                <wp:positionH relativeFrom="column">
                  <wp:posOffset>234950</wp:posOffset>
                </wp:positionH>
                <wp:positionV relativeFrom="paragraph">
                  <wp:posOffset>40640</wp:posOffset>
                </wp:positionV>
                <wp:extent cx="311775" cy="295385"/>
                <wp:effectExtent l="57150" t="38100" r="50800" b="47625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11775" cy="2953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38A303" id="Ink 63" o:spid="_x0000_s1026" type="#_x0000_t75" style="position:absolute;margin-left:17.8pt;margin-top:2.5pt;width:26pt;height:24.6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">
                <v:imagedata r:id="rId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7A7AF2C5" wp14:editId="1198C917">
                <wp:simplePos x="0" y="0"/>
                <wp:positionH relativeFrom="column">
                  <wp:posOffset>3785235</wp:posOffset>
                </wp:positionH>
                <wp:positionV relativeFrom="paragraph">
                  <wp:posOffset>-52070</wp:posOffset>
                </wp:positionV>
                <wp:extent cx="309880" cy="369245"/>
                <wp:effectExtent l="57150" t="38100" r="0" b="5016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309880" cy="3692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529D5C" id="Ink 60" o:spid="_x0000_s1026" type="#_x0000_t75" style="position:absolute;margin-left:297.35pt;margin-top:-4.8pt;width:25.8pt;height:30.4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">
                <v:imagedata r:id="rId38" o:title=""/>
              </v:shape>
            </w:pict>
          </mc:Fallback>
        </mc:AlternateContent>
      </w:r>
    </w:p>
    <w:p w14:paraId="0BA7F18F" w14:textId="37147C11" w:rsidR="001620A0" w:rsidRDefault="001620A0" w:rsidP="001620A0"/>
    <w:p w14:paraId="78AB6EDB" w14:textId="58CA3AB2" w:rsidR="001620A0" w:rsidRDefault="001620A0" w:rsidP="001620A0"/>
    <w:p w14:paraId="2654303B" w14:textId="40C1A97B" w:rsidR="001620A0" w:rsidRDefault="00AD3A96" w:rsidP="001620A0">
      <w:r>
        <w:rPr>
          <w:noProof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608F9C36" wp14:editId="4D0F9B3E">
                <wp:simplePos x="0" y="0"/>
                <wp:positionH relativeFrom="column">
                  <wp:posOffset>1597590</wp:posOffset>
                </wp:positionH>
                <wp:positionV relativeFrom="paragraph">
                  <wp:posOffset>90295</wp:posOffset>
                </wp:positionV>
                <wp:extent cx="694440" cy="20520"/>
                <wp:effectExtent l="38100" t="38100" r="48895" b="55880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69444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7EA22F" id="Ink 64" o:spid="_x0000_s1026" type="#_x0000_t75" style="position:absolute;margin-left:125.1pt;margin-top:6.4pt;width:56.1pt;height:3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">
                <v:imagedata r:id="rId40" o:title=""/>
              </v:shape>
            </w:pict>
          </mc:Fallback>
        </mc:AlternateContent>
      </w:r>
    </w:p>
    <w:p w14:paraId="35C05A88" w14:textId="437E79E5" w:rsidR="001620A0" w:rsidRDefault="001620A0" w:rsidP="001620A0"/>
    <w:p w14:paraId="3ED1192D" w14:textId="1787EC30" w:rsidR="001620A0" w:rsidRDefault="001620A0" w:rsidP="001620A0"/>
    <w:p w14:paraId="30055766" w14:textId="4065DF43" w:rsidR="001620A0" w:rsidRDefault="001620A0" w:rsidP="001620A0"/>
    <w:p w14:paraId="2DE5E2A0" w14:textId="53140985" w:rsidR="001620A0" w:rsidRDefault="001620A0" w:rsidP="001620A0"/>
    <w:p w14:paraId="4DA1B563" w14:textId="4FB868B6" w:rsidR="001620A0" w:rsidRDefault="001620A0" w:rsidP="001620A0"/>
    <w:p w14:paraId="7095EE79" w14:textId="72DDFD84" w:rsidR="001620A0" w:rsidRDefault="001620A0" w:rsidP="001620A0"/>
    <w:p w14:paraId="3A8089CD" w14:textId="1ABA03E3" w:rsidR="001620A0" w:rsidRDefault="001620A0" w:rsidP="001620A0"/>
    <w:p w14:paraId="6D33EC29" w14:textId="616CAE7D" w:rsidR="004E3D6F" w:rsidRDefault="00C60341" w:rsidP="001620A0"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07CCE839" wp14:editId="3AC2F71C">
            <wp:simplePos x="0" y="0"/>
            <wp:positionH relativeFrom="column">
              <wp:posOffset>-276225</wp:posOffset>
            </wp:positionH>
            <wp:positionV relativeFrom="paragraph">
              <wp:posOffset>55245</wp:posOffset>
            </wp:positionV>
            <wp:extent cx="4694555" cy="1577975"/>
            <wp:effectExtent l="0" t="0" r="0" b="317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2640" t="53457" r="80814" b="29633"/>
                    <a:stretch/>
                  </pic:blipFill>
                  <pic:spPr bwMode="auto">
                    <a:xfrm>
                      <a:off x="0" y="0"/>
                      <a:ext cx="4694555" cy="1577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E324F" w14:textId="289118AF" w:rsidR="004E3D6F" w:rsidRDefault="004E3D6F" w:rsidP="004E3D6F">
      <w:pPr>
        <w:ind w:left="0" w:firstLine="0"/>
      </w:pPr>
    </w:p>
    <w:p w14:paraId="7B19DBB5" w14:textId="2AB3777A" w:rsidR="001620A0" w:rsidRDefault="001620A0" w:rsidP="001620A0"/>
    <w:p w14:paraId="0FE7C3ED" w14:textId="676D4011" w:rsidR="001620A0" w:rsidRDefault="001620A0" w:rsidP="001620A0"/>
    <w:p w14:paraId="3B6EF02A" w14:textId="2A006129" w:rsidR="001620A0" w:rsidRDefault="001620A0" w:rsidP="001620A0"/>
    <w:p w14:paraId="6B9C3CEE" w14:textId="63DA6AE6" w:rsidR="001620A0" w:rsidRDefault="001620A0" w:rsidP="001620A0"/>
    <w:p w14:paraId="4D43DDE2" w14:textId="3FA40942" w:rsidR="001620A0" w:rsidRDefault="001620A0" w:rsidP="001620A0"/>
    <w:p w14:paraId="130400DF" w14:textId="1BA220F6" w:rsidR="001620A0" w:rsidRDefault="001620A0" w:rsidP="001620A0"/>
    <w:p w14:paraId="35D74ED1" w14:textId="1FF76C6A" w:rsidR="001620A0" w:rsidRDefault="001620A0" w:rsidP="001620A0"/>
    <w:p w14:paraId="7206D2BB" w14:textId="0ACF40EE" w:rsidR="001620A0" w:rsidRDefault="001620A0" w:rsidP="001620A0"/>
    <w:p w14:paraId="4BFA9AA4" w14:textId="77777777" w:rsidR="001620A0" w:rsidRDefault="001620A0" w:rsidP="001620A0"/>
    <w:p w14:paraId="1F2E2475" w14:textId="63B40CD4" w:rsidR="001620A0" w:rsidRPr="001620A0" w:rsidRDefault="001620A0" w:rsidP="001620A0"/>
    <w:p w14:paraId="053194EF" w14:textId="77777777" w:rsidR="00812193" w:rsidRPr="00812193" w:rsidRDefault="00812193" w:rsidP="00812193"/>
    <w:p w14:paraId="2BA70C7A" w14:textId="02D0129A" w:rsidR="001A576E" w:rsidRDefault="006A4D7A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D2C8F8A" wp14:editId="07ECE6E4">
            <wp:simplePos x="0" y="0"/>
            <wp:positionH relativeFrom="column">
              <wp:posOffset>2002971</wp:posOffset>
            </wp:positionH>
            <wp:positionV relativeFrom="paragraph">
              <wp:posOffset>243697</wp:posOffset>
            </wp:positionV>
            <wp:extent cx="4229100" cy="2446020"/>
            <wp:effectExtent l="0" t="0" r="0" b="0"/>
            <wp:wrapTight wrapText="bothSides">
              <wp:wrapPolygon edited="0">
                <wp:start x="0" y="0"/>
                <wp:lineTo x="0" y="21364"/>
                <wp:lineTo x="21503" y="21364"/>
                <wp:lineTo x="21503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b="5006"/>
                    <a:stretch/>
                  </pic:blipFill>
                  <pic:spPr bwMode="auto">
                    <a:xfrm>
                      <a:off x="0" y="0"/>
                      <a:ext cx="4229100" cy="2446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193">
        <w:t>App</w:t>
      </w:r>
      <w:r w:rsidR="001A576E">
        <w:t xml:space="preserve"> Testing</w:t>
      </w:r>
    </w:p>
    <w:p w14:paraId="5AE0C6CA" w14:textId="10E7F9F8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3372B7CC" w14:textId="77777777" w:rsidR="006A4D7A" w:rsidRDefault="006A4D7A" w:rsidP="006A4D7A">
      <w:pPr>
        <w:pStyle w:val="ListParagraph"/>
        <w:ind w:left="360" w:firstLine="0"/>
      </w:pPr>
      <w:r>
        <w:t xml:space="preserve">The staff Login page takes to the below home page </w:t>
      </w:r>
    </w:p>
    <w:p w14:paraId="2E6D556B" w14:textId="77777777" w:rsidR="006A4D7A" w:rsidRPr="006A4D7A" w:rsidRDefault="006A4D7A" w:rsidP="006A4D7A"/>
    <w:p w14:paraId="4FB2E7A8" w14:textId="55A5959B" w:rsidR="006A4D7A" w:rsidRDefault="006A4D7A" w:rsidP="006A4D7A"/>
    <w:p w14:paraId="4C693F43" w14:textId="7CACD304" w:rsidR="006A4D7A" w:rsidRDefault="006A4D7A" w:rsidP="006A4D7A"/>
    <w:p w14:paraId="0D282CF4" w14:textId="160CEAAA" w:rsidR="006A4D7A" w:rsidRDefault="006A4D7A" w:rsidP="006A4D7A"/>
    <w:p w14:paraId="089328B8" w14:textId="108DCDB9" w:rsidR="00CA29C1" w:rsidRDefault="00CA29C1" w:rsidP="006A4D7A"/>
    <w:p w14:paraId="2B19F27F" w14:textId="1D78C622" w:rsidR="00CA29C1" w:rsidRDefault="00CA29C1" w:rsidP="006A4D7A"/>
    <w:p w14:paraId="3D55D194" w14:textId="205602B2" w:rsidR="00CA29C1" w:rsidRDefault="00CA29C1" w:rsidP="006A4D7A"/>
    <w:p w14:paraId="1EB217AB" w14:textId="3142CD05" w:rsidR="00CA29C1" w:rsidRDefault="00CA29C1" w:rsidP="006A4D7A"/>
    <w:p w14:paraId="6AC000BF" w14:textId="77777777" w:rsidR="00CA29C1" w:rsidRPr="006A4D7A" w:rsidRDefault="00CA29C1" w:rsidP="006A4D7A"/>
    <w:p w14:paraId="65B4A920" w14:textId="77777777" w:rsidR="00251F0A" w:rsidRDefault="00251F0A" w:rsidP="006A4D7A">
      <w:pPr>
        <w:ind w:left="0" w:firstLine="0"/>
        <w:rPr>
          <w:noProof/>
        </w:rPr>
      </w:pPr>
    </w:p>
    <w:p w14:paraId="297B5698" w14:textId="06D607E3" w:rsidR="00C90B11" w:rsidRDefault="009A23E2" w:rsidP="006A4D7A">
      <w:pPr>
        <w:ind w:left="0" w:firstLine="0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4352B6C0" wp14:editId="5BF932FB">
            <wp:simplePos x="0" y="0"/>
            <wp:positionH relativeFrom="page">
              <wp:posOffset>769620</wp:posOffset>
            </wp:positionH>
            <wp:positionV relativeFrom="paragraph">
              <wp:posOffset>0</wp:posOffset>
            </wp:positionV>
            <wp:extent cx="6129655" cy="3261360"/>
            <wp:effectExtent l="0" t="0" r="4445" b="0"/>
            <wp:wrapTight wrapText="bothSides">
              <wp:wrapPolygon edited="0">
                <wp:start x="0" y="0"/>
                <wp:lineTo x="0" y="21449"/>
                <wp:lineTo x="21549" y="21449"/>
                <wp:lineTo x="21549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b="5414"/>
                    <a:stretch/>
                  </pic:blipFill>
                  <pic:spPr bwMode="auto">
                    <a:xfrm>
                      <a:off x="0" y="0"/>
                      <a:ext cx="6129655" cy="3261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90B11">
        <w:t>Parents login takes to the</w:t>
      </w:r>
      <w:r w:rsidR="005D4596">
        <w:t xml:space="preserve"> get incidents </w:t>
      </w:r>
      <w:r w:rsidR="00FE24F4">
        <w:t xml:space="preserve">with </w:t>
      </w:r>
      <w:r w:rsidR="00A0055D">
        <w:t xml:space="preserve">only </w:t>
      </w:r>
      <w:r w:rsidR="00FE24F4">
        <w:t>the parent’s children</w:t>
      </w:r>
    </w:p>
    <w:p w14:paraId="62C2BBF8" w14:textId="13E9AE72" w:rsidR="00251F0A" w:rsidRDefault="00251F0A" w:rsidP="006A4D7A">
      <w:pPr>
        <w:ind w:left="0" w:firstLine="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B4D7C3C" wp14:editId="12AD8B49">
            <wp:simplePos x="0" y="0"/>
            <wp:positionH relativeFrom="column">
              <wp:posOffset>-76835</wp:posOffset>
            </wp:positionH>
            <wp:positionV relativeFrom="paragraph">
              <wp:posOffset>53340</wp:posOffset>
            </wp:positionV>
            <wp:extent cx="5793740" cy="2987040"/>
            <wp:effectExtent l="0" t="0" r="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t="8619" r="15839" b="14254"/>
                    <a:stretch/>
                  </pic:blipFill>
                  <pic:spPr bwMode="auto">
                    <a:xfrm>
                      <a:off x="0" y="0"/>
                      <a:ext cx="5793740" cy="2987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EDFDBC0" w14:textId="72816208" w:rsidR="00251F0A" w:rsidRDefault="00251F0A" w:rsidP="006A4D7A">
      <w:pPr>
        <w:ind w:left="0" w:firstLine="0"/>
      </w:pPr>
    </w:p>
    <w:p w14:paraId="1DE3CD51" w14:textId="69DF9AFB" w:rsidR="00251F0A" w:rsidRDefault="00251F0A" w:rsidP="006A4D7A">
      <w:pPr>
        <w:ind w:left="0" w:firstLine="0"/>
      </w:pPr>
    </w:p>
    <w:p w14:paraId="3BF7850C" w14:textId="77777777" w:rsidR="00251F0A" w:rsidRDefault="00251F0A" w:rsidP="006A4D7A">
      <w:pPr>
        <w:ind w:left="0" w:firstLine="0"/>
      </w:pPr>
    </w:p>
    <w:p w14:paraId="32B93DDF" w14:textId="3E6CF1C8" w:rsidR="00C90B11" w:rsidRPr="00C90B11" w:rsidRDefault="00A0055D" w:rsidP="00C90B11">
      <w:r>
        <w:rPr>
          <w:noProof/>
        </w:rPr>
        <w:lastRenderedPageBreak/>
        <w:drawing>
          <wp:inline distT="0" distB="0" distL="0" distR="0" wp14:anchorId="74845EE5" wp14:editId="08FFCCA9">
            <wp:extent cx="6129655" cy="328295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4789"/>
                    <a:stretch/>
                  </pic:blipFill>
                  <pic:spPr bwMode="auto">
                    <a:xfrm>
                      <a:off x="0" y="0"/>
                      <a:ext cx="6129655" cy="328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71ADB" w14:textId="1CC807F3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Get Incidents (+ providing links to navigate to other functions)</w:t>
      </w:r>
    </w:p>
    <w:p w14:paraId="40E5BE42" w14:textId="0E454286" w:rsidR="003F6A8B" w:rsidRPr="003F6A8B" w:rsidRDefault="003F6A8B" w:rsidP="003F6A8B">
      <w:r>
        <w:rPr>
          <w:noProof/>
        </w:rPr>
        <w:drawing>
          <wp:inline distT="0" distB="0" distL="0" distR="0" wp14:anchorId="1215BCFD" wp14:editId="0E647326">
            <wp:extent cx="6129655" cy="3448050"/>
            <wp:effectExtent l="0" t="0" r="444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E8ED5" w14:textId="30390ADA" w:rsidR="0080676B" w:rsidRPr="0080676B" w:rsidRDefault="0080676B" w:rsidP="0080676B">
      <w:r>
        <w:t>Searching by date</w:t>
      </w:r>
    </w:p>
    <w:p w14:paraId="1BEF58C8" w14:textId="1ABA534D" w:rsidR="00A966ED" w:rsidRDefault="00A966ED" w:rsidP="00A966ED">
      <w:r>
        <w:rPr>
          <w:noProof/>
        </w:rPr>
        <w:lastRenderedPageBreak/>
        <w:drawing>
          <wp:inline distT="0" distB="0" distL="0" distR="0" wp14:anchorId="3F0DB92C" wp14:editId="649D7DAC">
            <wp:extent cx="6129655" cy="3296816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b="4386"/>
                    <a:stretch/>
                  </pic:blipFill>
                  <pic:spPr bwMode="auto">
                    <a:xfrm>
                      <a:off x="0" y="0"/>
                      <a:ext cx="6129655" cy="3296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1A7228" w14:textId="46EFAC9E" w:rsidR="0080676B" w:rsidRPr="00A966ED" w:rsidRDefault="0080676B" w:rsidP="00A966ED">
      <w:r>
        <w:t>Searching by grade</w:t>
      </w:r>
    </w:p>
    <w:p w14:paraId="442EA5FA" w14:textId="31EF1F28" w:rsidR="00A21AA4" w:rsidRDefault="0071755F" w:rsidP="00A21AA4">
      <w:pPr>
        <w:pStyle w:val="Heading1"/>
        <w:numPr>
          <w:ilvl w:val="0"/>
          <w:numId w:val="0"/>
        </w:numPr>
        <w:spacing w:before="240" w:after="120"/>
        <w:ind w:left="792"/>
      </w:pPr>
      <w:r>
        <w:rPr>
          <w:noProof/>
        </w:rPr>
        <w:drawing>
          <wp:inline distT="0" distB="0" distL="0" distR="0" wp14:anchorId="222BC5FE" wp14:editId="432C2E4C">
            <wp:extent cx="6129655" cy="3296817"/>
            <wp:effectExtent l="0" t="0" r="444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b="4386"/>
                    <a:stretch/>
                  </pic:blipFill>
                  <pic:spPr bwMode="auto">
                    <a:xfrm>
                      <a:off x="0" y="0"/>
                      <a:ext cx="6129655" cy="32968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8B0E8F" w14:textId="08017CBC" w:rsidR="0080676B" w:rsidRPr="0080676B" w:rsidRDefault="0080676B" w:rsidP="0080676B">
      <w:pPr>
        <w:ind w:left="0" w:firstLine="0"/>
      </w:pPr>
      <w:r>
        <w:t>Searching by student name</w:t>
      </w:r>
    </w:p>
    <w:p w14:paraId="10EBB169" w14:textId="05650982" w:rsidR="004E635E" w:rsidRDefault="004E635E" w:rsidP="004E635E">
      <w:pPr>
        <w:pStyle w:val="Heading1"/>
        <w:numPr>
          <w:ilvl w:val="0"/>
          <w:numId w:val="0"/>
        </w:numPr>
        <w:spacing w:before="240" w:after="120"/>
        <w:ind w:left="792"/>
      </w:pPr>
      <w:r>
        <w:rPr>
          <w:noProof/>
        </w:rPr>
        <w:lastRenderedPageBreak/>
        <w:drawing>
          <wp:inline distT="0" distB="0" distL="0" distR="0" wp14:anchorId="102A755B" wp14:editId="18DDB456">
            <wp:extent cx="6129180" cy="3309257"/>
            <wp:effectExtent l="0" t="0" r="508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b="4018"/>
                    <a:stretch/>
                  </pic:blipFill>
                  <pic:spPr bwMode="auto">
                    <a:xfrm>
                      <a:off x="0" y="0"/>
                      <a:ext cx="6129655" cy="3309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E3DD7" w14:textId="585B22DE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Report incident</w:t>
      </w:r>
    </w:p>
    <w:p w14:paraId="3B5596AF" w14:textId="01EC8836" w:rsidR="00A0055D" w:rsidRPr="00A0055D" w:rsidRDefault="00A0055D" w:rsidP="00A0055D">
      <w:r>
        <w:rPr>
          <w:noProof/>
        </w:rPr>
        <w:drawing>
          <wp:inline distT="0" distB="0" distL="0" distR="0" wp14:anchorId="6A323ABC" wp14:editId="20E6DFD5">
            <wp:extent cx="6129655" cy="3289300"/>
            <wp:effectExtent l="0" t="0" r="444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b="4604"/>
                    <a:stretch/>
                  </pic:blipFill>
                  <pic:spPr bwMode="auto">
                    <a:xfrm>
                      <a:off x="0" y="0"/>
                      <a:ext cx="6129655" cy="328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DDEC4E" w14:textId="07DF739D" w:rsidR="005731CC" w:rsidRPr="005731CC" w:rsidRDefault="00A0055D" w:rsidP="005731CC">
      <w:r>
        <w:rPr>
          <w:noProof/>
        </w:rPr>
        <w:lastRenderedPageBreak/>
        <w:drawing>
          <wp:inline distT="0" distB="0" distL="0" distR="0" wp14:anchorId="22630449" wp14:editId="5EE03E00">
            <wp:extent cx="6129655" cy="3276600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b="4972"/>
                    <a:stretch/>
                  </pic:blipFill>
                  <pic:spPr bwMode="auto">
                    <a:xfrm>
                      <a:off x="0" y="0"/>
                      <a:ext cx="6129655" cy="327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674BBA" w14:textId="14ABF9BA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Update Incident</w:t>
      </w:r>
    </w:p>
    <w:p w14:paraId="24980008" w14:textId="15B6C637" w:rsidR="00B455C4" w:rsidRPr="00B455C4" w:rsidRDefault="00A50D6C" w:rsidP="00B455C4">
      <w:r>
        <w:rPr>
          <w:noProof/>
        </w:rPr>
        <w:drawing>
          <wp:inline distT="0" distB="0" distL="0" distR="0" wp14:anchorId="1FDEEC1F" wp14:editId="5D313AA2">
            <wp:extent cx="6129471" cy="2873829"/>
            <wp:effectExtent l="0" t="0" r="508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t="12207" b="4444"/>
                    <a:stretch/>
                  </pic:blipFill>
                  <pic:spPr bwMode="auto">
                    <a:xfrm>
                      <a:off x="0" y="0"/>
                      <a:ext cx="6129655" cy="2873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10A9E" w14:textId="2106A1B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lastRenderedPageBreak/>
        <w:t>View Incident (including notes, attachments, and penalty)</w:t>
      </w:r>
    </w:p>
    <w:p w14:paraId="1676BE4D" w14:textId="630BADC6" w:rsidR="00A46A59" w:rsidRPr="00A46A59" w:rsidRDefault="00A0055D" w:rsidP="00A46A59">
      <w:r>
        <w:rPr>
          <w:noProof/>
        </w:rPr>
        <w:drawing>
          <wp:inline distT="0" distB="0" distL="0" distR="0" wp14:anchorId="521660F1" wp14:editId="5CD921A3">
            <wp:extent cx="6129655" cy="3289300"/>
            <wp:effectExtent l="0" t="0" r="444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b="4604"/>
                    <a:stretch/>
                  </pic:blipFill>
                  <pic:spPr bwMode="auto">
                    <a:xfrm>
                      <a:off x="0" y="0"/>
                      <a:ext cx="6129655" cy="328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912665" w14:textId="5162DDA3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 xml:space="preserve">Add Penalty </w:t>
      </w:r>
    </w:p>
    <w:p w14:paraId="58DD8D0E" w14:textId="4CDE7263" w:rsidR="00776FDD" w:rsidRPr="00776FDD" w:rsidRDefault="00776FDD" w:rsidP="00776FDD">
      <w:r>
        <w:rPr>
          <w:noProof/>
        </w:rPr>
        <w:drawing>
          <wp:inline distT="0" distB="0" distL="0" distR="0" wp14:anchorId="0CD7128A" wp14:editId="5503E759">
            <wp:extent cx="6129655" cy="3282950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b="4789"/>
                    <a:stretch/>
                  </pic:blipFill>
                  <pic:spPr bwMode="auto">
                    <a:xfrm>
                      <a:off x="0" y="0"/>
                      <a:ext cx="6129655" cy="328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A9FBF" w14:textId="3EA2430F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Attachments (List, Add, Delete)</w:t>
      </w:r>
    </w:p>
    <w:p w14:paraId="71F37083" w14:textId="49C9FF0D" w:rsidR="003F6A8B" w:rsidRPr="003F6A8B" w:rsidRDefault="003F6A8B" w:rsidP="003F6A8B">
      <w:r>
        <w:t>Click button to add attachment</w:t>
      </w:r>
    </w:p>
    <w:p w14:paraId="025A7783" w14:textId="77777777" w:rsidR="0086361A" w:rsidRDefault="0086361A" w:rsidP="009929F6">
      <w:pPr>
        <w:rPr>
          <w:noProof/>
        </w:rPr>
      </w:pPr>
    </w:p>
    <w:p w14:paraId="276783A5" w14:textId="654A7614" w:rsidR="009929F6" w:rsidRDefault="00251F0A" w:rsidP="009929F6">
      <w:r>
        <w:rPr>
          <w:noProof/>
        </w:rPr>
        <w:lastRenderedPageBreak/>
        <w:drawing>
          <wp:inline distT="0" distB="0" distL="0" distR="0" wp14:anchorId="1BCF3995" wp14:editId="54743493">
            <wp:extent cx="6129655" cy="3282950"/>
            <wp:effectExtent l="0" t="0" r="444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b="4789"/>
                    <a:stretch/>
                  </pic:blipFill>
                  <pic:spPr bwMode="auto">
                    <a:xfrm>
                      <a:off x="0" y="0"/>
                      <a:ext cx="6129655" cy="328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0CDBB" w14:textId="363874FC" w:rsidR="003F6A8B" w:rsidRDefault="003F6A8B" w:rsidP="003F6A8B">
      <w:pPr>
        <w:ind w:left="0" w:firstLine="0"/>
      </w:pPr>
      <w:r>
        <w:t>Choose image</w:t>
      </w:r>
    </w:p>
    <w:p w14:paraId="5046A7E5" w14:textId="2EECADD5" w:rsidR="00251F0A" w:rsidRDefault="00251F0A" w:rsidP="009929F6">
      <w:r>
        <w:rPr>
          <w:noProof/>
        </w:rPr>
        <w:drawing>
          <wp:inline distT="0" distB="0" distL="0" distR="0" wp14:anchorId="3C09729B" wp14:editId="09E28C09">
            <wp:extent cx="6129655" cy="3282950"/>
            <wp:effectExtent l="0" t="0" r="444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b="4789"/>
                    <a:stretch/>
                  </pic:blipFill>
                  <pic:spPr bwMode="auto">
                    <a:xfrm>
                      <a:off x="0" y="0"/>
                      <a:ext cx="6129655" cy="328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D58664" w14:textId="2AEE3A56" w:rsidR="003F6A8B" w:rsidRDefault="003F6A8B" w:rsidP="009929F6">
      <w:r>
        <w:t>Submit image closes the modal, opening it again</w:t>
      </w:r>
    </w:p>
    <w:p w14:paraId="0027905C" w14:textId="1040B190" w:rsidR="00251F0A" w:rsidRDefault="00251F0A" w:rsidP="009929F6">
      <w:r>
        <w:rPr>
          <w:noProof/>
        </w:rPr>
        <w:lastRenderedPageBreak/>
        <w:drawing>
          <wp:inline distT="0" distB="0" distL="0" distR="0" wp14:anchorId="449813B7" wp14:editId="7D6757A2">
            <wp:extent cx="6129655" cy="3276600"/>
            <wp:effectExtent l="0" t="0" r="444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b="4972"/>
                    <a:stretch/>
                  </pic:blipFill>
                  <pic:spPr bwMode="auto">
                    <a:xfrm>
                      <a:off x="0" y="0"/>
                      <a:ext cx="6129655" cy="327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89D42" w14:textId="47D1E4DE" w:rsidR="003F6A8B" w:rsidRDefault="003F6A8B" w:rsidP="009929F6">
      <w:r>
        <w:t>Deleting the image</w:t>
      </w:r>
    </w:p>
    <w:p w14:paraId="4D5E9FEE" w14:textId="505ADECD" w:rsidR="00251F0A" w:rsidRPr="009929F6" w:rsidRDefault="00251F0A" w:rsidP="009929F6">
      <w:r>
        <w:rPr>
          <w:noProof/>
        </w:rPr>
        <w:drawing>
          <wp:inline distT="0" distB="0" distL="0" distR="0" wp14:anchorId="49224187" wp14:editId="29657190">
            <wp:extent cx="6129655" cy="3276600"/>
            <wp:effectExtent l="0" t="0" r="444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b="4972"/>
                    <a:stretch/>
                  </pic:blipFill>
                  <pic:spPr bwMode="auto">
                    <a:xfrm>
                      <a:off x="0" y="0"/>
                      <a:ext cx="6129655" cy="327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EA3DE3" w14:textId="6793E9F9" w:rsidR="0086361A" w:rsidRDefault="0086361A" w:rsidP="0086361A">
      <w:pPr>
        <w:pStyle w:val="Heading1"/>
        <w:numPr>
          <w:ilvl w:val="0"/>
          <w:numId w:val="0"/>
        </w:numPr>
        <w:spacing w:before="240" w:after="120"/>
        <w:ind w:left="792"/>
      </w:pPr>
    </w:p>
    <w:p w14:paraId="0261F23D" w14:textId="4BEB05D3" w:rsidR="0060558F" w:rsidRDefault="0060558F" w:rsidP="0060558F">
      <w:pPr>
        <w:pStyle w:val="Heading1"/>
        <w:numPr>
          <w:ilvl w:val="0"/>
          <w:numId w:val="0"/>
        </w:numPr>
        <w:spacing w:before="240" w:after="120"/>
        <w:ind w:left="792"/>
      </w:pPr>
    </w:p>
    <w:p w14:paraId="534F3EEC" w14:textId="04C1302D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Notes (List, Add, Delete)</w:t>
      </w:r>
    </w:p>
    <w:p w14:paraId="0000F8F3" w14:textId="6401056D" w:rsidR="008649F2" w:rsidRPr="008649F2" w:rsidRDefault="00BE2955" w:rsidP="008649F2">
      <w:r>
        <w:rPr>
          <w:noProof/>
        </w:rPr>
        <w:drawing>
          <wp:inline distT="0" distB="0" distL="0" distR="0" wp14:anchorId="163A11F9" wp14:editId="73A69FB3">
            <wp:extent cx="6129655" cy="3253274"/>
            <wp:effectExtent l="0" t="0" r="4445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b="5649"/>
                    <a:stretch/>
                  </pic:blipFill>
                  <pic:spPr bwMode="auto">
                    <a:xfrm>
                      <a:off x="0" y="0"/>
                      <a:ext cx="6129655" cy="32532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95AB0" w14:textId="77777777" w:rsidR="00561D37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Incidents Summary Report </w:t>
      </w:r>
    </w:p>
    <w:p w14:paraId="7F1BC2D6" w14:textId="77777777" w:rsidR="00561D37" w:rsidRDefault="00561D37" w:rsidP="00561D37">
      <w:pPr>
        <w:pStyle w:val="Heading1"/>
        <w:numPr>
          <w:ilvl w:val="0"/>
          <w:numId w:val="0"/>
        </w:numPr>
        <w:spacing w:before="240" w:after="120"/>
        <w:ind w:left="792"/>
      </w:pPr>
      <w:r>
        <w:rPr>
          <w:noProof/>
        </w:rPr>
        <w:drawing>
          <wp:inline distT="0" distB="0" distL="0" distR="0" wp14:anchorId="212C7789" wp14:editId="44D09D4D">
            <wp:extent cx="6129655" cy="3276600"/>
            <wp:effectExtent l="0" t="0" r="444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b="4972"/>
                    <a:stretch/>
                  </pic:blipFill>
                  <pic:spPr bwMode="auto">
                    <a:xfrm>
                      <a:off x="0" y="0"/>
                      <a:ext cx="6129655" cy="327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5A5FB" w14:textId="6666B64F" w:rsidR="00DB36AB" w:rsidRPr="00771862" w:rsidRDefault="00EB7885" w:rsidP="00561D37">
      <w:pPr>
        <w:pStyle w:val="Heading1"/>
        <w:numPr>
          <w:ilvl w:val="0"/>
          <w:numId w:val="0"/>
        </w:numPr>
        <w:spacing w:before="240" w:after="120"/>
        <w:ind w:left="792"/>
        <w:rPr>
          <w:rFonts w:asciiTheme="majorBidi" w:hAnsiTheme="majorBidi" w:cstheme="majorBidi"/>
          <w:b w:val="0"/>
          <w:bCs/>
          <w:color w:val="auto"/>
          <w:sz w:val="24"/>
          <w:szCs w:val="20"/>
        </w:rPr>
      </w:pPr>
      <w:r w:rsidRPr="00771862">
        <w:rPr>
          <w:rFonts w:asciiTheme="majorBidi" w:hAnsiTheme="majorBidi" w:cstheme="majorBidi"/>
          <w:b w:val="0"/>
          <w:bCs/>
          <w:color w:val="auto"/>
          <w:sz w:val="24"/>
          <w:szCs w:val="20"/>
        </w:rPr>
        <w:t>If you select any of the incidents you get</w:t>
      </w:r>
      <w:r w:rsidR="00DB36AB" w:rsidRPr="00771862">
        <w:rPr>
          <w:rFonts w:asciiTheme="majorBidi" w:hAnsiTheme="majorBidi" w:cstheme="majorBidi"/>
          <w:b w:val="0"/>
          <w:bCs/>
          <w:color w:val="auto"/>
          <w:sz w:val="24"/>
          <w:szCs w:val="20"/>
        </w:rPr>
        <w:t xml:space="preserve"> </w:t>
      </w:r>
      <w:r w:rsidR="00771862" w:rsidRPr="00771862">
        <w:rPr>
          <w:rFonts w:asciiTheme="majorBidi" w:hAnsiTheme="majorBidi" w:cstheme="majorBidi"/>
          <w:b w:val="0"/>
          <w:bCs/>
          <w:color w:val="auto"/>
          <w:sz w:val="24"/>
          <w:szCs w:val="20"/>
        </w:rPr>
        <w:t>the details</w:t>
      </w:r>
    </w:p>
    <w:p w14:paraId="4754E69B" w14:textId="32C70966" w:rsidR="00771862" w:rsidRPr="00771862" w:rsidRDefault="00771862" w:rsidP="00771862">
      <w:r>
        <w:rPr>
          <w:noProof/>
        </w:rPr>
        <w:drawing>
          <wp:inline distT="0" distB="0" distL="0" distR="0" wp14:anchorId="18C05C48" wp14:editId="41052268">
            <wp:extent cx="6129655" cy="3276600"/>
            <wp:effectExtent l="0" t="0" r="444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b="4972"/>
                    <a:stretch/>
                  </pic:blipFill>
                  <pic:spPr bwMode="auto">
                    <a:xfrm>
                      <a:off x="0" y="0"/>
                      <a:ext cx="6129655" cy="327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1D3772" w14:textId="5C4DD02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69C132B9" w14:textId="77777777" w:rsidR="00D17C46" w:rsidRDefault="00A95537" w:rsidP="00A95537">
      <w:pPr>
        <w:rPr>
          <w:rFonts w:asciiTheme="majorBidi" w:hAnsiTheme="majorBidi" w:cstheme="majorBidi"/>
          <w:sz w:val="24"/>
          <w:szCs w:val="24"/>
        </w:rPr>
      </w:pPr>
      <w:r w:rsidRPr="00141F11">
        <w:rPr>
          <w:rFonts w:asciiTheme="majorBidi" w:hAnsiTheme="majorBidi" w:cstheme="majorBidi"/>
          <w:sz w:val="24"/>
          <w:szCs w:val="24"/>
        </w:rPr>
        <w:t>Nada:</w:t>
      </w:r>
      <w:r w:rsidR="009E1163" w:rsidRPr="00141F11">
        <w:rPr>
          <w:rFonts w:asciiTheme="majorBidi" w:hAnsiTheme="majorBidi" w:cstheme="majorBidi"/>
          <w:sz w:val="24"/>
          <w:szCs w:val="24"/>
        </w:rPr>
        <w:t xml:space="preserve"> </w:t>
      </w:r>
    </w:p>
    <w:p w14:paraId="7C14EF08" w14:textId="4C98A558" w:rsidR="00D17C46" w:rsidRDefault="00D17C46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ogin</w:t>
      </w:r>
    </w:p>
    <w:p w14:paraId="170C06B9" w14:textId="21399776" w:rsidR="00D17C46" w:rsidRDefault="00D17C46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Repositories</w:t>
      </w:r>
    </w:p>
    <w:p w14:paraId="39744A88" w14:textId="2B0E8447" w:rsidR="00D17C46" w:rsidRDefault="00307F30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JSON files and o</w:t>
      </w:r>
      <w:r w:rsidR="00D17C46">
        <w:rPr>
          <w:rFonts w:asciiTheme="majorBidi" w:hAnsiTheme="majorBidi" w:cstheme="majorBidi"/>
          <w:sz w:val="24"/>
          <w:szCs w:val="24"/>
        </w:rPr>
        <w:t>bjects</w:t>
      </w:r>
    </w:p>
    <w:p w14:paraId="76183698" w14:textId="52074B24" w:rsidR="00D17C46" w:rsidRDefault="00D17C46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port incident</w:t>
      </w:r>
    </w:p>
    <w:p w14:paraId="7CDA8A21" w14:textId="2D9E6DE6" w:rsidR="00F339BA" w:rsidRDefault="00F339BA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pdate incident</w:t>
      </w:r>
    </w:p>
    <w:p w14:paraId="4A5026B9" w14:textId="036A1CD1" w:rsidR="00D17C46" w:rsidRDefault="00D17C46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et incident for parents</w:t>
      </w:r>
    </w:p>
    <w:p w14:paraId="18E02857" w14:textId="7EA95D0B" w:rsidR="00D17C46" w:rsidRDefault="00D17C46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iew incident</w:t>
      </w:r>
    </w:p>
    <w:p w14:paraId="42635A12" w14:textId="50C33495" w:rsidR="00D17C46" w:rsidRDefault="007B7E30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dd a</w:t>
      </w:r>
      <w:r w:rsidR="00D17C46">
        <w:rPr>
          <w:rFonts w:asciiTheme="majorBidi" w:hAnsiTheme="majorBidi" w:cstheme="majorBidi"/>
          <w:sz w:val="24"/>
          <w:szCs w:val="24"/>
        </w:rPr>
        <w:t>ttachment</w:t>
      </w:r>
    </w:p>
    <w:p w14:paraId="717BF5EF" w14:textId="69538DE2" w:rsidR="00D17C46" w:rsidRDefault="007B7E30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dd p</w:t>
      </w:r>
      <w:r w:rsidR="00D17C46">
        <w:rPr>
          <w:rFonts w:asciiTheme="majorBidi" w:hAnsiTheme="majorBidi" w:cstheme="majorBidi"/>
          <w:sz w:val="24"/>
          <w:szCs w:val="24"/>
        </w:rPr>
        <w:t>enalty</w:t>
      </w:r>
    </w:p>
    <w:p w14:paraId="36D092FF" w14:textId="401DD59E" w:rsidR="00D17C46" w:rsidRDefault="00D17C46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cident summary report</w:t>
      </w:r>
    </w:p>
    <w:p w14:paraId="5398F3A0" w14:textId="6A765DAE" w:rsidR="00604B44" w:rsidRDefault="00604B44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odals</w:t>
      </w:r>
    </w:p>
    <w:p w14:paraId="744AC1DD" w14:textId="6FAFEE4B" w:rsidR="00D17C46" w:rsidRPr="00D17C46" w:rsidRDefault="00D17C46" w:rsidP="00D17C46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ll CSS</w:t>
      </w:r>
    </w:p>
    <w:p w14:paraId="1C8A5A1B" w14:textId="77777777" w:rsidR="004B7682" w:rsidRDefault="00A95537" w:rsidP="00A95537">
      <w:pPr>
        <w:rPr>
          <w:rFonts w:asciiTheme="majorBidi" w:hAnsiTheme="majorBidi" w:cstheme="majorBidi"/>
          <w:sz w:val="24"/>
          <w:szCs w:val="24"/>
        </w:rPr>
      </w:pPr>
      <w:r w:rsidRPr="00141F11">
        <w:rPr>
          <w:rFonts w:asciiTheme="majorBidi" w:hAnsiTheme="majorBidi" w:cstheme="majorBidi"/>
          <w:sz w:val="24"/>
          <w:szCs w:val="24"/>
        </w:rPr>
        <w:t>Muntaha:</w:t>
      </w:r>
      <w:r w:rsidR="00D555CA" w:rsidRPr="00141F11">
        <w:rPr>
          <w:rFonts w:asciiTheme="majorBidi" w:hAnsiTheme="majorBidi" w:cstheme="majorBidi"/>
          <w:sz w:val="24"/>
          <w:szCs w:val="24"/>
        </w:rPr>
        <w:t xml:space="preserve"> </w:t>
      </w:r>
    </w:p>
    <w:p w14:paraId="20D32119" w14:textId="1AA905B9" w:rsidR="004B7682" w:rsidRDefault="00B53D82" w:rsidP="004B7682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dd </w:t>
      </w:r>
      <w:r w:rsidR="004B7682">
        <w:rPr>
          <w:rFonts w:asciiTheme="majorBidi" w:hAnsiTheme="majorBidi" w:cstheme="majorBidi"/>
          <w:sz w:val="24"/>
          <w:szCs w:val="24"/>
        </w:rPr>
        <w:t>Notes</w:t>
      </w:r>
    </w:p>
    <w:p w14:paraId="2410153F" w14:textId="51D7FCBF" w:rsidR="0032268C" w:rsidRDefault="0032268C" w:rsidP="004B7682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et incident (including search and filter by date)</w:t>
      </w:r>
    </w:p>
    <w:p w14:paraId="14277FF5" w14:textId="12FAC62B" w:rsidR="004B7682" w:rsidRDefault="004B7682" w:rsidP="004B7682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lete incident</w:t>
      </w:r>
    </w:p>
    <w:p w14:paraId="3991156C" w14:textId="02E10EC8" w:rsidR="004B7682" w:rsidRDefault="004B7682" w:rsidP="004B7682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ntities and repositories diagram</w:t>
      </w:r>
    </w:p>
    <w:p w14:paraId="0F00B76C" w14:textId="340B07BF" w:rsidR="004B7682" w:rsidRDefault="004B7682" w:rsidP="004B7682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et incident and incident summary report HTML</w:t>
      </w:r>
    </w:p>
    <w:p w14:paraId="2634E9B4" w14:textId="7E9114C6" w:rsidR="004842A7" w:rsidRPr="004B7682" w:rsidRDefault="004842A7" w:rsidP="004B7682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ost HTML</w:t>
      </w:r>
    </w:p>
    <w:p w14:paraId="791F5426" w14:textId="2B4DB5EA" w:rsidR="00A95537" w:rsidRPr="00141F11" w:rsidRDefault="00A95537" w:rsidP="00A95537">
      <w:pPr>
        <w:rPr>
          <w:rFonts w:asciiTheme="majorBidi" w:hAnsiTheme="majorBidi" w:cstheme="majorBidi"/>
          <w:sz w:val="24"/>
          <w:szCs w:val="24"/>
        </w:rPr>
      </w:pPr>
    </w:p>
    <w:sectPr w:rsidR="00A95537" w:rsidRPr="00141F11" w:rsidSect="002E5946">
      <w:footerReference w:type="even" r:id="rId62"/>
      <w:footerReference w:type="default" r:id="rId63"/>
      <w:footerReference w:type="first" r:id="rId64"/>
      <w:pgSz w:w="12240" w:h="15840"/>
      <w:pgMar w:top="1450" w:right="1163" w:bottom="1233" w:left="1424" w:header="720" w:footer="71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bdelkarim Erradi" w:date="2021-04-07T20:55:00Z" w:initials="AE">
    <w:p w14:paraId="43A2D340" w14:textId="589BBB4B" w:rsidR="001B1EA1" w:rsidRDefault="001B1EA1" w:rsidP="001B1EA1">
      <w:pPr>
        <w:pStyle w:val="CommentText"/>
        <w:numPr>
          <w:ilvl w:val="0"/>
          <w:numId w:val="37"/>
        </w:numPr>
      </w:pPr>
      <w:r>
        <w:t xml:space="preserve"> </w:t>
      </w:r>
      <w:r>
        <w:rPr>
          <w:rStyle w:val="CommentReference"/>
        </w:rPr>
        <w:annotationRef/>
      </w:r>
      <w:r>
        <w:t>Merge Staff and Teacher into User and add role property to distinguish Teacher, Staff, Principal</w:t>
      </w:r>
      <w:r w:rsidR="003167A2">
        <w:t>. Also, add userId attribute.</w:t>
      </w:r>
    </w:p>
    <w:p w14:paraId="449D4196" w14:textId="1B6B1C61" w:rsidR="001B1EA1" w:rsidRDefault="001B1EA1" w:rsidP="001B1EA1">
      <w:pPr>
        <w:pStyle w:val="CommentText"/>
        <w:numPr>
          <w:ilvl w:val="0"/>
          <w:numId w:val="37"/>
        </w:numPr>
      </w:pPr>
      <w:r>
        <w:t xml:space="preserve"> </w:t>
      </w:r>
      <w:r w:rsidR="00EF6A81">
        <w:t>Split Student.name into firstName and lastName. Add parentId</w:t>
      </w:r>
    </w:p>
    <w:p w14:paraId="529B2336" w14:textId="77777777" w:rsidR="00EF6A81" w:rsidRDefault="00EF6A81" w:rsidP="001B1EA1">
      <w:pPr>
        <w:pStyle w:val="CommentText"/>
        <w:numPr>
          <w:ilvl w:val="0"/>
          <w:numId w:val="37"/>
        </w:numPr>
      </w:pPr>
      <w:r>
        <w:t xml:space="preserve"> Remove Parent.children</w:t>
      </w:r>
    </w:p>
    <w:p w14:paraId="7BAF7891" w14:textId="77777777" w:rsidR="00EF6A81" w:rsidRDefault="00EF6A81" w:rsidP="001B1EA1">
      <w:pPr>
        <w:pStyle w:val="CommentText"/>
        <w:numPr>
          <w:ilvl w:val="0"/>
          <w:numId w:val="37"/>
        </w:numPr>
      </w:pPr>
      <w:r>
        <w:t xml:space="preserve"> Incident has 0-to-many Attachment and 0-to-many Note</w:t>
      </w:r>
    </w:p>
    <w:p w14:paraId="0F9FDA9A" w14:textId="77777777" w:rsidR="00EF6A81" w:rsidRDefault="00EF6A81" w:rsidP="001B1EA1">
      <w:pPr>
        <w:pStyle w:val="CommentText"/>
        <w:numPr>
          <w:ilvl w:val="0"/>
          <w:numId w:val="37"/>
        </w:numPr>
      </w:pPr>
      <w:r>
        <w:t xml:space="preserve"> Update class does NOT make any sense… simply delete</w:t>
      </w:r>
    </w:p>
    <w:p w14:paraId="0B21FC87" w14:textId="6D148C86" w:rsidR="00EF6A81" w:rsidRDefault="00EF6A81" w:rsidP="001B1EA1">
      <w:pPr>
        <w:pStyle w:val="CommentText"/>
        <w:numPr>
          <w:ilvl w:val="0"/>
          <w:numId w:val="37"/>
        </w:numPr>
      </w:pPr>
      <w:r>
        <w:t xml:space="preserve"> </w:t>
      </w:r>
      <w:r w:rsidR="007C60CE">
        <w:t xml:space="preserve"> Other classes missing such IncidentType</w:t>
      </w:r>
      <w:r w:rsidR="003167A2">
        <w:t>, Location</w:t>
      </w:r>
    </w:p>
    <w:p w14:paraId="100B0BF0" w14:textId="40EB566F" w:rsidR="007C60CE" w:rsidRDefault="007C60CE" w:rsidP="001B1EA1">
      <w:pPr>
        <w:pStyle w:val="CommentText"/>
        <w:numPr>
          <w:ilvl w:val="0"/>
          <w:numId w:val="37"/>
        </w:numPr>
      </w:pPr>
      <w:r>
        <w:t xml:space="preserve"> SummaryReportItem </w:t>
      </w:r>
      <w:r w:rsidR="00AD3A96">
        <w:t>could be added to hold data for each line in the summary report. It will NOT have any relations with other classes.</w:t>
      </w:r>
    </w:p>
  </w:comment>
  <w:comment w:id="2" w:author="Abdelkarim Erradi" w:date="2021-04-07T21:03:00Z" w:initials="AE">
    <w:p w14:paraId="2CE10A59" w14:textId="0CC6BF24" w:rsidR="003167A2" w:rsidRDefault="003167A2">
      <w:pPr>
        <w:pStyle w:val="CommentText"/>
      </w:pPr>
      <w:r>
        <w:rPr>
          <w:rStyle w:val="CommentReference"/>
        </w:rPr>
        <w:annotationRef/>
      </w:r>
      <w:r>
        <w:t xml:space="preserve">Pass </w:t>
      </w:r>
      <w:r w:rsidRPr="003167A2">
        <w:rPr>
          <w:b/>
          <w:bCs/>
          <w:i/>
          <w:iCs/>
        </w:rPr>
        <w:t>incident</w:t>
      </w:r>
      <w:r>
        <w:t xml:space="preserve"> object to add and update incid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0B0BF0" w15:done="0"/>
  <w15:commentEx w15:paraId="2CE10A5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189ACE" w16cex:dateUtc="2021-04-07T17:55:00Z"/>
  <w16cex:commentExtensible w16cex:durableId="24189CB1" w16cex:dateUtc="2021-04-07T18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0B0BF0" w16cid:durableId="24189ACE"/>
  <w16cid:commentId w16cid:paraId="2CE10A59" w16cid:durableId="24189CB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AA0AD" w14:textId="77777777" w:rsidR="00E51AB6" w:rsidRDefault="00E51AB6">
      <w:pPr>
        <w:spacing w:after="0" w:line="240" w:lineRule="auto"/>
      </w:pPr>
      <w:r>
        <w:separator/>
      </w:r>
    </w:p>
  </w:endnote>
  <w:endnote w:type="continuationSeparator" w:id="0">
    <w:p w14:paraId="40C16B87" w14:textId="77777777" w:rsidR="00E51AB6" w:rsidRDefault="00E51AB6">
      <w:pPr>
        <w:spacing w:after="0" w:line="240" w:lineRule="auto"/>
      </w:pPr>
      <w:r>
        <w:continuationSeparator/>
      </w:r>
    </w:p>
  </w:endnote>
  <w:endnote w:type="continuationNotice" w:id="1">
    <w:p w14:paraId="55FBCE4F" w14:textId="77777777" w:rsidR="00E51AB6" w:rsidRDefault="00E51A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E4B6D" w14:textId="77777777" w:rsidR="00E51AB6" w:rsidRDefault="00E51AB6">
      <w:pPr>
        <w:spacing w:after="0" w:line="240" w:lineRule="auto"/>
      </w:pPr>
      <w:r>
        <w:separator/>
      </w:r>
    </w:p>
  </w:footnote>
  <w:footnote w:type="continuationSeparator" w:id="0">
    <w:p w14:paraId="6F38301A" w14:textId="77777777" w:rsidR="00E51AB6" w:rsidRDefault="00E51AB6">
      <w:pPr>
        <w:spacing w:after="0" w:line="240" w:lineRule="auto"/>
      </w:pPr>
      <w:r>
        <w:continuationSeparator/>
      </w:r>
    </w:p>
  </w:footnote>
  <w:footnote w:type="continuationNotice" w:id="1">
    <w:p w14:paraId="0CE3A060" w14:textId="77777777" w:rsidR="00E51AB6" w:rsidRDefault="00E51AB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6" type="#_x0000_t75" style="width:13.5pt;height:13.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0F2445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4A82E320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4113F77"/>
    <w:multiLevelType w:val="hybridMultilevel"/>
    <w:tmpl w:val="40BA8B90"/>
    <w:lvl w:ilvl="0" w:tplc="BCC436F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A451A5F"/>
    <w:multiLevelType w:val="hybridMultilevel"/>
    <w:tmpl w:val="064E1976"/>
    <w:lvl w:ilvl="0" w:tplc="E7728A1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6"/>
  </w:num>
  <w:num w:numId="10">
    <w:abstractNumId w:val="28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1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3"/>
  </w:num>
  <w:num w:numId="21">
    <w:abstractNumId w:val="25"/>
  </w:num>
  <w:num w:numId="22">
    <w:abstractNumId w:val="14"/>
  </w:num>
  <w:num w:numId="23">
    <w:abstractNumId w:val="27"/>
  </w:num>
  <w:num w:numId="24">
    <w:abstractNumId w:val="15"/>
  </w:num>
  <w:num w:numId="25">
    <w:abstractNumId w:val="24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  <w:num w:numId="36">
    <w:abstractNumId w:val="20"/>
  </w:num>
  <w:num w:numId="37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bdelkarim Erradi">
    <w15:presenceInfo w15:providerId="AD" w15:userId="S::erradi@qu.edu.qa::db8ed553-3ac3-4ee2-872d-7ef55b1fcd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mwrAUAvVBZsC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0458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A7A0B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1F11"/>
    <w:rsid w:val="0015529D"/>
    <w:rsid w:val="00155C0C"/>
    <w:rsid w:val="00156F34"/>
    <w:rsid w:val="001620A0"/>
    <w:rsid w:val="00165020"/>
    <w:rsid w:val="00165346"/>
    <w:rsid w:val="0017541D"/>
    <w:rsid w:val="00180728"/>
    <w:rsid w:val="00180EF9"/>
    <w:rsid w:val="00181E9C"/>
    <w:rsid w:val="001A09E5"/>
    <w:rsid w:val="001A505E"/>
    <w:rsid w:val="001A5153"/>
    <w:rsid w:val="001A576E"/>
    <w:rsid w:val="001B07B6"/>
    <w:rsid w:val="001B1EA1"/>
    <w:rsid w:val="001B3C52"/>
    <w:rsid w:val="001C6993"/>
    <w:rsid w:val="001C7FAA"/>
    <w:rsid w:val="001E1433"/>
    <w:rsid w:val="001E20BB"/>
    <w:rsid w:val="001E41F8"/>
    <w:rsid w:val="001E574F"/>
    <w:rsid w:val="001F0DDE"/>
    <w:rsid w:val="001F17A5"/>
    <w:rsid w:val="001F51D1"/>
    <w:rsid w:val="001F5A65"/>
    <w:rsid w:val="0021207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10BA"/>
    <w:rsid w:val="00242727"/>
    <w:rsid w:val="0024402A"/>
    <w:rsid w:val="00251F0A"/>
    <w:rsid w:val="00264AD1"/>
    <w:rsid w:val="00291762"/>
    <w:rsid w:val="00292D63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67DE"/>
    <w:rsid w:val="003075D3"/>
    <w:rsid w:val="00307F30"/>
    <w:rsid w:val="003103BA"/>
    <w:rsid w:val="0031091D"/>
    <w:rsid w:val="00311EFF"/>
    <w:rsid w:val="003167A2"/>
    <w:rsid w:val="0032268C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A58"/>
    <w:rsid w:val="003B5AB8"/>
    <w:rsid w:val="003C185C"/>
    <w:rsid w:val="003C3546"/>
    <w:rsid w:val="003C4834"/>
    <w:rsid w:val="003C5E13"/>
    <w:rsid w:val="003D1B47"/>
    <w:rsid w:val="003D20AE"/>
    <w:rsid w:val="003D556A"/>
    <w:rsid w:val="003E02F8"/>
    <w:rsid w:val="003E30F2"/>
    <w:rsid w:val="003E3235"/>
    <w:rsid w:val="003E582A"/>
    <w:rsid w:val="003E6ACE"/>
    <w:rsid w:val="003E7BF2"/>
    <w:rsid w:val="003F14CB"/>
    <w:rsid w:val="003F5582"/>
    <w:rsid w:val="003F6A8B"/>
    <w:rsid w:val="00402B50"/>
    <w:rsid w:val="0041297A"/>
    <w:rsid w:val="00415FE8"/>
    <w:rsid w:val="00417441"/>
    <w:rsid w:val="00421430"/>
    <w:rsid w:val="0042200B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42A7"/>
    <w:rsid w:val="004859CA"/>
    <w:rsid w:val="004871FD"/>
    <w:rsid w:val="004951DD"/>
    <w:rsid w:val="004956E4"/>
    <w:rsid w:val="0049693B"/>
    <w:rsid w:val="004A6780"/>
    <w:rsid w:val="004A7F17"/>
    <w:rsid w:val="004B0A92"/>
    <w:rsid w:val="004B298E"/>
    <w:rsid w:val="004B4EAF"/>
    <w:rsid w:val="004B5503"/>
    <w:rsid w:val="004B6568"/>
    <w:rsid w:val="004B7682"/>
    <w:rsid w:val="004C089B"/>
    <w:rsid w:val="004D1CE3"/>
    <w:rsid w:val="004E0E49"/>
    <w:rsid w:val="004E3D6F"/>
    <w:rsid w:val="004E4ADA"/>
    <w:rsid w:val="004E635E"/>
    <w:rsid w:val="004E754A"/>
    <w:rsid w:val="004F6E97"/>
    <w:rsid w:val="00504745"/>
    <w:rsid w:val="005062AD"/>
    <w:rsid w:val="00531C1D"/>
    <w:rsid w:val="005320A3"/>
    <w:rsid w:val="005324C4"/>
    <w:rsid w:val="0053706A"/>
    <w:rsid w:val="005428FC"/>
    <w:rsid w:val="00542FB4"/>
    <w:rsid w:val="0054401D"/>
    <w:rsid w:val="005472F9"/>
    <w:rsid w:val="00552480"/>
    <w:rsid w:val="00553881"/>
    <w:rsid w:val="00554B76"/>
    <w:rsid w:val="0055537C"/>
    <w:rsid w:val="0055660B"/>
    <w:rsid w:val="00561D37"/>
    <w:rsid w:val="005653F3"/>
    <w:rsid w:val="00565FC7"/>
    <w:rsid w:val="00567764"/>
    <w:rsid w:val="005720FF"/>
    <w:rsid w:val="005731CC"/>
    <w:rsid w:val="005761F6"/>
    <w:rsid w:val="0058538B"/>
    <w:rsid w:val="005945E0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D4596"/>
    <w:rsid w:val="0060176B"/>
    <w:rsid w:val="00604B44"/>
    <w:rsid w:val="0060558F"/>
    <w:rsid w:val="00614970"/>
    <w:rsid w:val="00620D46"/>
    <w:rsid w:val="0062463F"/>
    <w:rsid w:val="0062671F"/>
    <w:rsid w:val="00630986"/>
    <w:rsid w:val="00636C77"/>
    <w:rsid w:val="00641EEC"/>
    <w:rsid w:val="00652955"/>
    <w:rsid w:val="00656829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A4D7A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1755F"/>
    <w:rsid w:val="00720BBF"/>
    <w:rsid w:val="007225BF"/>
    <w:rsid w:val="00730732"/>
    <w:rsid w:val="00730DCB"/>
    <w:rsid w:val="00734755"/>
    <w:rsid w:val="0073607E"/>
    <w:rsid w:val="00740BC8"/>
    <w:rsid w:val="00743703"/>
    <w:rsid w:val="007534F3"/>
    <w:rsid w:val="007562AD"/>
    <w:rsid w:val="00762D63"/>
    <w:rsid w:val="00771862"/>
    <w:rsid w:val="007747E1"/>
    <w:rsid w:val="00775B47"/>
    <w:rsid w:val="00776FDD"/>
    <w:rsid w:val="007776C4"/>
    <w:rsid w:val="00787E51"/>
    <w:rsid w:val="007957BC"/>
    <w:rsid w:val="00796C7B"/>
    <w:rsid w:val="007A548B"/>
    <w:rsid w:val="007B4940"/>
    <w:rsid w:val="007B494E"/>
    <w:rsid w:val="007B4A48"/>
    <w:rsid w:val="007B7E30"/>
    <w:rsid w:val="007C45DD"/>
    <w:rsid w:val="007C60CE"/>
    <w:rsid w:val="007C6C08"/>
    <w:rsid w:val="007D4907"/>
    <w:rsid w:val="007E143A"/>
    <w:rsid w:val="007F77C8"/>
    <w:rsid w:val="00803896"/>
    <w:rsid w:val="00804566"/>
    <w:rsid w:val="008050E2"/>
    <w:rsid w:val="008052D7"/>
    <w:rsid w:val="0080676B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6361A"/>
    <w:rsid w:val="008649F2"/>
    <w:rsid w:val="00882052"/>
    <w:rsid w:val="008827D8"/>
    <w:rsid w:val="00883F08"/>
    <w:rsid w:val="00886F36"/>
    <w:rsid w:val="008906DA"/>
    <w:rsid w:val="00890B4A"/>
    <w:rsid w:val="00893925"/>
    <w:rsid w:val="00896526"/>
    <w:rsid w:val="008A4531"/>
    <w:rsid w:val="008B3B11"/>
    <w:rsid w:val="008B3D7B"/>
    <w:rsid w:val="008B3EA1"/>
    <w:rsid w:val="008B6E5D"/>
    <w:rsid w:val="008C1C9B"/>
    <w:rsid w:val="008C260D"/>
    <w:rsid w:val="008C542C"/>
    <w:rsid w:val="008D0A02"/>
    <w:rsid w:val="008D2117"/>
    <w:rsid w:val="008D2203"/>
    <w:rsid w:val="008E361B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391"/>
    <w:rsid w:val="00966722"/>
    <w:rsid w:val="00971DBF"/>
    <w:rsid w:val="0097648E"/>
    <w:rsid w:val="0098243A"/>
    <w:rsid w:val="00985642"/>
    <w:rsid w:val="009857BE"/>
    <w:rsid w:val="009929F6"/>
    <w:rsid w:val="009A23E2"/>
    <w:rsid w:val="009B190B"/>
    <w:rsid w:val="009B2203"/>
    <w:rsid w:val="009D2BD3"/>
    <w:rsid w:val="009D5410"/>
    <w:rsid w:val="009E1163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055D"/>
    <w:rsid w:val="00A0381A"/>
    <w:rsid w:val="00A04AC7"/>
    <w:rsid w:val="00A07A3F"/>
    <w:rsid w:val="00A14F01"/>
    <w:rsid w:val="00A17F56"/>
    <w:rsid w:val="00A21AA4"/>
    <w:rsid w:val="00A22E70"/>
    <w:rsid w:val="00A237B2"/>
    <w:rsid w:val="00A30FF6"/>
    <w:rsid w:val="00A351F7"/>
    <w:rsid w:val="00A365A2"/>
    <w:rsid w:val="00A4051C"/>
    <w:rsid w:val="00A431E1"/>
    <w:rsid w:val="00A46A59"/>
    <w:rsid w:val="00A46ABA"/>
    <w:rsid w:val="00A46B6B"/>
    <w:rsid w:val="00A50D6C"/>
    <w:rsid w:val="00A51AB5"/>
    <w:rsid w:val="00A70452"/>
    <w:rsid w:val="00A71B11"/>
    <w:rsid w:val="00A804D7"/>
    <w:rsid w:val="00A80CB1"/>
    <w:rsid w:val="00A81840"/>
    <w:rsid w:val="00A86B2F"/>
    <w:rsid w:val="00A95537"/>
    <w:rsid w:val="00A966ED"/>
    <w:rsid w:val="00A9680E"/>
    <w:rsid w:val="00AA044D"/>
    <w:rsid w:val="00AB3EC9"/>
    <w:rsid w:val="00AB6317"/>
    <w:rsid w:val="00AB77A0"/>
    <w:rsid w:val="00AC045C"/>
    <w:rsid w:val="00AC5832"/>
    <w:rsid w:val="00AC6058"/>
    <w:rsid w:val="00AD3A96"/>
    <w:rsid w:val="00AD44EE"/>
    <w:rsid w:val="00AE78D5"/>
    <w:rsid w:val="00AF191C"/>
    <w:rsid w:val="00AF28C5"/>
    <w:rsid w:val="00B13843"/>
    <w:rsid w:val="00B2359B"/>
    <w:rsid w:val="00B25557"/>
    <w:rsid w:val="00B26108"/>
    <w:rsid w:val="00B27626"/>
    <w:rsid w:val="00B30026"/>
    <w:rsid w:val="00B31EDB"/>
    <w:rsid w:val="00B32464"/>
    <w:rsid w:val="00B347D8"/>
    <w:rsid w:val="00B4480F"/>
    <w:rsid w:val="00B455C4"/>
    <w:rsid w:val="00B4571D"/>
    <w:rsid w:val="00B465DF"/>
    <w:rsid w:val="00B52CD0"/>
    <w:rsid w:val="00B52ED9"/>
    <w:rsid w:val="00B53D82"/>
    <w:rsid w:val="00B62AD6"/>
    <w:rsid w:val="00B673CA"/>
    <w:rsid w:val="00B71D55"/>
    <w:rsid w:val="00B8158E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2955"/>
    <w:rsid w:val="00BE2EBE"/>
    <w:rsid w:val="00BE532E"/>
    <w:rsid w:val="00BE634A"/>
    <w:rsid w:val="00BF4FB8"/>
    <w:rsid w:val="00BF5BD3"/>
    <w:rsid w:val="00BF6826"/>
    <w:rsid w:val="00BF69CE"/>
    <w:rsid w:val="00C00853"/>
    <w:rsid w:val="00C02D3C"/>
    <w:rsid w:val="00C07769"/>
    <w:rsid w:val="00C100EE"/>
    <w:rsid w:val="00C21AE1"/>
    <w:rsid w:val="00C231BA"/>
    <w:rsid w:val="00C23E94"/>
    <w:rsid w:val="00C37AFB"/>
    <w:rsid w:val="00C47002"/>
    <w:rsid w:val="00C522C4"/>
    <w:rsid w:val="00C563EA"/>
    <w:rsid w:val="00C56F06"/>
    <w:rsid w:val="00C60341"/>
    <w:rsid w:val="00C65C41"/>
    <w:rsid w:val="00C66680"/>
    <w:rsid w:val="00C74D68"/>
    <w:rsid w:val="00C772C0"/>
    <w:rsid w:val="00C81EC8"/>
    <w:rsid w:val="00C90B11"/>
    <w:rsid w:val="00C92F53"/>
    <w:rsid w:val="00CA0318"/>
    <w:rsid w:val="00CA29C1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55E"/>
    <w:rsid w:val="00D06B65"/>
    <w:rsid w:val="00D17C46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53F8"/>
    <w:rsid w:val="00D555CA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0D6A"/>
    <w:rsid w:val="00D91549"/>
    <w:rsid w:val="00D96E5B"/>
    <w:rsid w:val="00DA1F05"/>
    <w:rsid w:val="00DA53A8"/>
    <w:rsid w:val="00DB259A"/>
    <w:rsid w:val="00DB36AB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06EA7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1AB6"/>
    <w:rsid w:val="00E52906"/>
    <w:rsid w:val="00E63227"/>
    <w:rsid w:val="00E65BC3"/>
    <w:rsid w:val="00E73D87"/>
    <w:rsid w:val="00E80917"/>
    <w:rsid w:val="00E81644"/>
    <w:rsid w:val="00E82E61"/>
    <w:rsid w:val="00E858F8"/>
    <w:rsid w:val="00E90DDC"/>
    <w:rsid w:val="00E93878"/>
    <w:rsid w:val="00E95077"/>
    <w:rsid w:val="00EA4A34"/>
    <w:rsid w:val="00EB60DD"/>
    <w:rsid w:val="00EB708A"/>
    <w:rsid w:val="00EB7885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EF6A81"/>
    <w:rsid w:val="00F002C7"/>
    <w:rsid w:val="00F07689"/>
    <w:rsid w:val="00F13373"/>
    <w:rsid w:val="00F16445"/>
    <w:rsid w:val="00F20ED1"/>
    <w:rsid w:val="00F2176D"/>
    <w:rsid w:val="00F26A2B"/>
    <w:rsid w:val="00F27676"/>
    <w:rsid w:val="00F321FD"/>
    <w:rsid w:val="00F339BA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4C3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0CBD"/>
    <w:rsid w:val="00FD117B"/>
    <w:rsid w:val="00FD175A"/>
    <w:rsid w:val="00FD1AB9"/>
    <w:rsid w:val="00FD1B42"/>
    <w:rsid w:val="00FE24F4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png"/><Relationship Id="rId21" Type="http://schemas.openxmlformats.org/officeDocument/2006/relationships/customXml" Target="ink/ink5.xml"/><Relationship Id="rId34" Type="http://schemas.openxmlformats.org/officeDocument/2006/relationships/image" Target="media/image11.png"/><Relationship Id="rId42" Type="http://schemas.openxmlformats.org/officeDocument/2006/relationships/image" Target="media/image16.png"/><Relationship Id="rId47" Type="http://schemas.openxmlformats.org/officeDocument/2006/relationships/image" Target="media/image21.png"/><Relationship Id="rId50" Type="http://schemas.openxmlformats.org/officeDocument/2006/relationships/image" Target="media/image24.png"/><Relationship Id="rId55" Type="http://schemas.openxmlformats.org/officeDocument/2006/relationships/image" Target="media/image29.png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3.jpg"/><Relationship Id="rId11" Type="http://schemas.openxmlformats.org/officeDocument/2006/relationships/image" Target="media/image2.jpg"/><Relationship Id="rId24" Type="http://schemas.openxmlformats.org/officeDocument/2006/relationships/image" Target="media/image8.png"/><Relationship Id="rId32" Type="http://schemas.microsoft.com/office/2016/09/relationships/commentsIds" Target="commentsIds.xml"/><Relationship Id="rId37" Type="http://schemas.openxmlformats.org/officeDocument/2006/relationships/customXml" Target="ink/ink10.xml"/><Relationship Id="rId40" Type="http://schemas.openxmlformats.org/officeDocument/2006/relationships/image" Target="media/image15.png"/><Relationship Id="rId45" Type="http://schemas.openxmlformats.org/officeDocument/2006/relationships/image" Target="media/image19.png"/><Relationship Id="rId53" Type="http://schemas.openxmlformats.org/officeDocument/2006/relationships/image" Target="media/image27.png"/><Relationship Id="rId58" Type="http://schemas.openxmlformats.org/officeDocument/2006/relationships/image" Target="media/image32.png"/><Relationship Id="rId66" Type="http://schemas.microsoft.com/office/2011/relationships/people" Target="people.xml"/><Relationship Id="rId5" Type="http://schemas.openxmlformats.org/officeDocument/2006/relationships/numbering" Target="numbering.xml"/><Relationship Id="rId61" Type="http://schemas.openxmlformats.org/officeDocument/2006/relationships/image" Target="media/image35.png"/><Relationship Id="rId19" Type="http://schemas.openxmlformats.org/officeDocument/2006/relationships/customXml" Target="ink/ink4.xm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customXml" Target="ink/ink8.xml"/><Relationship Id="rId30" Type="http://schemas.openxmlformats.org/officeDocument/2006/relationships/comments" Target="comments.xml"/><Relationship Id="rId35" Type="http://schemas.openxmlformats.org/officeDocument/2006/relationships/customXml" Target="ink/ink9.xml"/><Relationship Id="rId43" Type="http://schemas.openxmlformats.org/officeDocument/2006/relationships/image" Target="media/image17.png"/><Relationship Id="rId48" Type="http://schemas.openxmlformats.org/officeDocument/2006/relationships/image" Target="media/image22.png"/><Relationship Id="rId56" Type="http://schemas.openxmlformats.org/officeDocument/2006/relationships/image" Target="media/image30.png"/><Relationship Id="rId64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image" Target="media/image25.png"/><Relationship Id="rId3" Type="http://schemas.openxmlformats.org/officeDocument/2006/relationships/customXml" Target="../customXml/item3.xml"/><Relationship Id="rId12" Type="http://schemas.openxmlformats.org/officeDocument/2006/relationships/image" Target="media/image3.jpeg"/><Relationship Id="rId17" Type="http://schemas.openxmlformats.org/officeDocument/2006/relationships/customXml" Target="ink/ink3.xml"/><Relationship Id="rId25" Type="http://schemas.openxmlformats.org/officeDocument/2006/relationships/customXml" Target="ink/ink7.xml"/><Relationship Id="rId33" Type="http://schemas.microsoft.com/office/2018/08/relationships/commentsExtensible" Target="commentsExtensible.xml"/><Relationship Id="rId38" Type="http://schemas.openxmlformats.org/officeDocument/2006/relationships/image" Target="media/image14.png"/><Relationship Id="rId46" Type="http://schemas.openxmlformats.org/officeDocument/2006/relationships/image" Target="media/image20.png"/><Relationship Id="rId59" Type="http://schemas.openxmlformats.org/officeDocument/2006/relationships/image" Target="media/image33.png"/><Relationship Id="rId67" Type="http://schemas.openxmlformats.org/officeDocument/2006/relationships/theme" Target="theme/theme1.xml"/><Relationship Id="rId20" Type="http://schemas.openxmlformats.org/officeDocument/2006/relationships/image" Target="media/image6.png"/><Relationship Id="rId41" Type="http://schemas.openxmlformats.org/officeDocument/2006/relationships/image" Target="media/image12.png"/><Relationship Id="rId54" Type="http://schemas.openxmlformats.org/officeDocument/2006/relationships/image" Target="media/image28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customXml" Target="ink/ink2.xml"/><Relationship Id="rId23" Type="http://schemas.openxmlformats.org/officeDocument/2006/relationships/customXml" Target="ink/ink6.xml"/><Relationship Id="rId28" Type="http://schemas.openxmlformats.org/officeDocument/2006/relationships/image" Target="media/image10.png"/><Relationship Id="rId36" Type="http://schemas.openxmlformats.org/officeDocument/2006/relationships/image" Target="media/image13.png"/><Relationship Id="rId49" Type="http://schemas.openxmlformats.org/officeDocument/2006/relationships/image" Target="media/image23.png"/><Relationship Id="rId57" Type="http://schemas.openxmlformats.org/officeDocument/2006/relationships/image" Target="media/image31.png"/><Relationship Id="rId10" Type="http://schemas.openxmlformats.org/officeDocument/2006/relationships/endnotes" Target="endnotes.xml"/><Relationship Id="rId31" Type="http://schemas.microsoft.com/office/2011/relationships/commentsExtended" Target="commentsExtended.xml"/><Relationship Id="rId44" Type="http://schemas.openxmlformats.org/officeDocument/2006/relationships/image" Target="media/image18.png"/><Relationship Id="rId52" Type="http://schemas.openxmlformats.org/officeDocument/2006/relationships/image" Target="media/image26.png"/><Relationship Id="rId60" Type="http://schemas.openxmlformats.org/officeDocument/2006/relationships/image" Target="media/image34.png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customXml" Target="ink/ink1.xml"/><Relationship Id="rId18" Type="http://schemas.openxmlformats.org/officeDocument/2006/relationships/image" Target="media/image5.png"/><Relationship Id="rId39" Type="http://schemas.openxmlformats.org/officeDocument/2006/relationships/customXml" Target="ink/ink1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8:01:10.100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503 0,'-26'32,"-23"13,-75 50,98-78,-26 19,46-30,0-1,0 1,0 0,1 0,-8 12,-27 54,10-18,-31 41,41-67</inkml:trace>
  <inkml:trace contextRef="#ctx0" brushRef="#br0" timeOffset="634.51">0 0,'9'0,"8"5,9 5,14 11,5 6,4 3,7 5,2 6,6 5,0 3,-5-1,-5-1,-6-3,-12-6,-12-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8:02:07.217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245 48,'0'0,"1"-1,-1 0,0 0,0 1,0-1,1 0,-1 1,0-1,1 0,-1 1,0-1,1 1,-1-1,1 0,-1 1,1-1,-1 1,1 0,-1-1,1 1,0-1,-1 1,1 0,0-1,-1 1,2 0,2-2,1 1,-1 0,6-1,-8 2,54-9,84-9,-129 18,1 0,0 1,-1 0,1 1,-1 1,1 0,-1 0,0 1,0 0,0 1,19 12,-17-8,-1 0,0 1,0 0,-1 1,0 1,-1-1,0 2,11 19,-4-4,-2 0,0 2,-3-1,0 2,-2 0,-1 0,-2 1,0 0,1 34,-8-58,2 10,-1 0,-1-1,-1 1,-4 25,5-39,-1 1,-1-1,1 0,0 0,-1 0,0 0,0 0,0 0,-1-1,1 1,-1-1,0 1,0-1,0 0,0 0,0 0,-1-1,1 1,-1-1,0 0,0 0,0 0,-6 2,-3 0,-1-1,0-1,-20 2,-43-2,66-2,-351-6,259-5,5 2,95 8,0 1,0 0,0 0,0 1,0-1,0 1,-1-1,1 1,0 0,0 0,-5 3,7-3,-1 0,1 0,0 1,-1-1,1 0,0 0,0 1,0-1,0 1,0-1,0 1,1-1,-1 1,0 0,1-1,-1 1,1 0,0-1,-1 1,1 0,0 3,0 0,1 0,-1 0,1 0,0 0,1 0,1 6,15 29,-5-11,-4-5,-2-1</inkml:trace>
  <inkml:trace contextRef="#ctx0" brushRef="#br0" timeOffset="526.12">245 1026,'0'-4,"0"-7,0-5,5 0,1-2,0 2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8:02:22.183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0 55,'0'-1,"1"1,-1-1,0 0,0 0,1 0,-1 1,1-1,-1 0,0 0,1 1,-1-1,1 0,0 1,-1-1,1 1,-1-1,1 1,0-1,0 1,-1-1,1 1,0 0,0-1,-1 1,3-1,-2 1,12-6,1 1,0 1,0 0,25-3,60-2,247 6,-212 4,580-1,-700 1,0 1,0 0,21 6,-16-3,20 2,42-5,-58-2,0 0,32 5,-46-3,32 6,68 4,-83-12,-3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8:00:13.112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218 0,'5'0,"-4"5,-6 10,-11 16,-7 12,-9 12,-13 15,-12 18,-14 20,-13 20,-6 15,8-8,13-14,6-4,8-5,9-12,8-14,11-22</inkml:trace>
  <inkml:trace contextRef="#ctx0" brushRef="#br0" timeOffset="518.65">0 793,'129'0,"176"1,33 18,1 15,19 2,-149-21,-4-11,-157-8,-16-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8:00:07.581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794 0,'-4'6,"-1"-1,1 1,0-1,-5 11,4-6,-204 315,141-231,-180 254,192-255,45-72,1 1,-10 35,-34 107,41-133</inkml:trace>
  <inkml:trace contextRef="#ctx0" brushRef="#br0" timeOffset="970.3">0 212,'3'1,"-1"-1,0 1,0-1,0 1,0 0,0 0,0 0,0 0,0 0,0 0,0 1,3 2,2 1,43 33,46 46,-78-67,176 171,-104-98,173 175,-88-88,-40-31,-121-130,7 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8:00:04.404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138 0,'2'1,"0"-1,-1 0,1 1,0-1,-1 1,1-1,0 1,-1 0,1 0,-1 0,1 0,-1 0,0 0,1 0,-1 0,0 1,0-1,0 0,0 1,1 1,3 5,-1-1,5 15,-4-9,-1-1,-1 1,0 0,-1 0,0 1,-1-1,-1 0,0 0,-1 1,0-1,-1 0,-5 20,-4 6,-2 0,-2-1,-36 68,24-61,-1-2,-58 68,-105 83,-16-16,-107 50,263-198,12-10</inkml:trace>
  <inkml:trace contextRef="#ctx0" brushRef="#br0" timeOffset="536.38">0 212,'3'1,"0"-1,0 1,0 0,-1 0,1 0,0 0,-1 0,1 1,-1-1,5 3,-2 0,28 19,-2 1,34 33,-51-44,301 304,-168-162,-62-69,172 189,-228-239,-5-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8:00:03.052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961 158,'-7'0,"-1"0,0 0,1 0,-1 1,0 0,1 0,-1 1,-12 4,-84 41,12-5,-198 70,-5-15,240-81,11-4</inkml:trace>
  <inkml:trace contextRef="#ctx0" brushRef="#br0" timeOffset="510.25">62 0,'1'0,"1"0,-1 1,0-1,0 0,0 0,0 0,0 1,0-1,0 1,0-1,0 1,2 0,0 1,309 195,-223-138,-26-17,132 91,-141-93,73 72,-10-4,-104-98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7:59:58.984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372 0,'-11'11,"2"0,0 0,0 1,-10 18,-23 55,23-45,-70 166,48-90,-47 139,77-222,1-9</inkml:trace>
  <inkml:trace contextRef="#ctx0" brushRef="#br0" timeOffset="541.12">1 53,'165'208,"-114"-149,82 104,-13 9,-57-63,-48-82,-2 2,10 30,-7-15,-11-28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7:59:57.376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476 53,'-10'12,"0"1,0 0,1 0,-8 17,-13 19,-34 42,-175 267,226-337,-21 38,31-51,0 0,0 0,0 0,1 0,1 0,-2 9,3-2,0-1,1 0,1 0,0 0,7 23,1 5,-6-19</inkml:trace>
  <inkml:trace contextRef="#ctx0" brushRef="#br0" timeOffset="631.49">0 0,'5'5,"1"5,13 11,8 15,12 15,10 12,9 13,-1 4,0 0,-2 1,0 0,-2-4,-4-8,-7-5,-10-9,-6-15,-7-8,-8-1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7:59:54.532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982 0,'-6'0,"0"1,0 0,1 0,-1 0,-11 4,-29 15,39-16,-168 96,5 14,86-56,-6 5,-118 106,131-102,38-36,18-13,3-3</inkml:trace>
  <inkml:trace contextRef="#ctx0" brushRef="#br0" timeOffset="1013.63">108 79,'3'3,"0"-1,0 0,0 0,0-1,0 1,1 0,-1-1,4 1,4 2,95 51,-64-32,296 183,-175-104,-132-83,-18-10,1-1,0-1,29 11,-35-15,21 7,-14-2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8:02:09.201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768 0,'-77'87,"9"-8,-58 34,-8-9,89-71,-3 4,-77 60,95-71,-52 58,77-78,1 0,0 0,0 0,-5 10,3 2</inkml:trace>
  <inkml:trace contextRef="#ctx0" brushRef="#br0" timeOffset="617.59">291 161,'5'0,"10"9,16 17,12 17,8 6,3 8,3 8,0 6,3 0,-3-2,-7-5,-8-9,-10-8,-12-1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5</Pages>
  <Words>703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4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82</cp:revision>
  <cp:lastPrinted>2020-09-16T00:13:00Z</cp:lastPrinted>
  <dcterms:created xsi:type="dcterms:W3CDTF">2021-03-26T19:59:00Z</dcterms:created>
  <dcterms:modified xsi:type="dcterms:W3CDTF">2021-04-07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